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A21B51" w14:textId="59872D70" w:rsidR="009445A2" w:rsidRDefault="009445A2" w:rsidP="008D29C8">
      <w:pPr>
        <w:rPr>
          <w:rFonts w:ascii="Times New Roman" w:hAnsi="Times New Roman" w:cs="Times New Roman"/>
          <w:sz w:val="24"/>
          <w:szCs w:val="24"/>
        </w:rPr>
      </w:pPr>
    </w:p>
    <w:p w14:paraId="24FEE272" w14:textId="77777777" w:rsidR="006A55ED" w:rsidRDefault="000822F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141F818" w14:textId="77777777" w:rsidR="00A94051" w:rsidRDefault="000822F1" w:rsidP="0089638F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  <w:r>
        <w:rPr>
          <w:rStyle w:val="Gl"/>
          <w:rFonts w:ascii="Times New Roman" w:hAnsi="Times New Roman" w:cs="Times New Roman"/>
          <w:color w:val="000000"/>
          <w:sz w:val="24"/>
          <w:szCs w:val="24"/>
        </w:rPr>
        <w:lastRenderedPageBreak/>
        <w:t>Veritabanı Kavramsal Modeli</w:t>
      </w:r>
      <w:r w:rsidR="00313BCB">
        <w:rPr>
          <w:rStyle w:val="Gl"/>
          <w:rFonts w:ascii="Times New Roman" w:hAnsi="Times New Roman" w:cs="Times New Roman"/>
          <w:color w:val="000000"/>
          <w:sz w:val="24"/>
          <w:szCs w:val="24"/>
        </w:rPr>
        <w:br/>
      </w:r>
    </w:p>
    <w:p w14:paraId="3AD791E7" w14:textId="77777777" w:rsidR="00313BCB" w:rsidRDefault="00313BCB" w:rsidP="0089638F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7B0514F2" w14:textId="77777777" w:rsidR="00313BCB" w:rsidRDefault="00313BCB" w:rsidP="0089638F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0D017371" w14:textId="77777777" w:rsidR="00313BCB" w:rsidRDefault="00313BCB" w:rsidP="0089638F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0BB65C58" w14:textId="77777777" w:rsidR="00313BCB" w:rsidRDefault="00313BCB" w:rsidP="0089638F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6E014879" w14:textId="77777777" w:rsidR="00313BCB" w:rsidRDefault="000822F1" w:rsidP="0089638F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  <w:r>
        <w:rPr>
          <w:rStyle w:val="Gl"/>
          <w:rFonts w:ascii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7FE6D62A" wp14:editId="55B31167">
            <wp:extent cx="6012266" cy="5912196"/>
            <wp:effectExtent l="0" t="0" r="7620" b="0"/>
            <wp:docPr id="493726682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3726682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4555" cy="59734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46461D" w14:textId="77777777" w:rsidR="00313BCB" w:rsidRDefault="00313BCB" w:rsidP="0089638F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1CFC9FA1" w14:textId="77777777" w:rsidR="00313BCB" w:rsidRDefault="00313BCB" w:rsidP="0089638F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228495D8" w14:textId="77777777" w:rsidR="00313BCB" w:rsidRDefault="00313BCB" w:rsidP="0089638F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53753557" w14:textId="77777777" w:rsidR="00313BCB" w:rsidRDefault="00313BCB" w:rsidP="0089638F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528C3B72" w14:textId="77777777" w:rsidR="00313BCB" w:rsidRDefault="00313BCB" w:rsidP="0089638F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68D17361" w14:textId="77777777" w:rsidR="00313BCB" w:rsidRDefault="00313BCB" w:rsidP="0089638F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464450D1" w14:textId="77777777" w:rsidR="00A94051" w:rsidRDefault="000822F1" w:rsidP="00D02C48">
      <w:pPr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  <w:r>
        <w:rPr>
          <w:rStyle w:val="Gl"/>
          <w:rFonts w:ascii="Times New Roman" w:hAnsi="Times New Roman" w:cs="Times New Roman"/>
          <w:color w:val="000000"/>
          <w:sz w:val="24"/>
          <w:szCs w:val="24"/>
        </w:rPr>
        <w:t xml:space="preserve">                                                  Veritabanı Mantıksal Modeli</w:t>
      </w:r>
      <w:r>
        <w:rPr>
          <w:rStyle w:val="Gl"/>
          <w:rFonts w:ascii="Times New Roman" w:hAnsi="Times New Roman" w:cs="Times New Roman"/>
          <w:color w:val="000000"/>
          <w:sz w:val="24"/>
          <w:szCs w:val="24"/>
        </w:rPr>
        <w:br/>
        <w:t xml:space="preserve">                                                         </w:t>
      </w:r>
    </w:p>
    <w:p w14:paraId="45DD3013" w14:textId="77777777" w:rsidR="00D02C48" w:rsidRDefault="00D02C48" w:rsidP="00D02C48">
      <w:pPr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tbl>
      <w:tblPr>
        <w:tblStyle w:val="TabloKlavuzu"/>
        <w:tblW w:w="9107" w:type="dxa"/>
        <w:tblLook w:val="04A0" w:firstRow="1" w:lastRow="0" w:firstColumn="1" w:lastColumn="0" w:noHBand="0" w:noVBand="1"/>
      </w:tblPr>
      <w:tblGrid>
        <w:gridCol w:w="9107"/>
      </w:tblGrid>
      <w:tr w:rsidR="00523CD0" w14:paraId="3DFBA6D2" w14:textId="77777777" w:rsidTr="00D4139B">
        <w:trPr>
          <w:trHeight w:val="696"/>
        </w:trPr>
        <w:tc>
          <w:tcPr>
            <w:tcW w:w="9107" w:type="dxa"/>
          </w:tcPr>
          <w:p w14:paraId="518A340D" w14:textId="77777777" w:rsidR="00D02C48" w:rsidRDefault="000822F1" w:rsidP="00D02C48">
            <w:pPr>
              <w:rPr>
                <w:rStyle w:val="Gl"/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gramStart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>tbl</w:t>
            </w:r>
            <w:proofErr w:type="gramEnd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>_Kategoriler</w:t>
            </w:r>
            <w:r>
              <w:t xml:space="preserve"> </w:t>
            </w:r>
            <w:r w:rsidRPr="00D4139B">
              <w:rPr>
                <w:rFonts w:ascii="Times New Roman" w:hAnsi="Times New Roman" w:cs="Times New Roman"/>
              </w:rPr>
              <w:t>(</w:t>
            </w:r>
            <w:r w:rsidRPr="00D413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_ID</w:t>
            </w:r>
            <w:r w:rsidRPr="00D4139B">
              <w:rPr>
                <w:rFonts w:ascii="Times New Roman" w:hAnsi="Times New Roman" w:cs="Times New Roman"/>
                <w:sz w:val="24"/>
                <w:szCs w:val="24"/>
              </w:rPr>
              <w:t>, Cinsiyet, Unvan, Ilce_Adi, Il_Adi, Ulke, A</w:t>
            </w:r>
            <w:r w:rsidR="00D4139B" w:rsidRPr="00D4139B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Pr="00D4139B">
              <w:rPr>
                <w:rFonts w:ascii="Times New Roman" w:hAnsi="Times New Roman" w:cs="Times New Roman"/>
                <w:sz w:val="24"/>
                <w:szCs w:val="24"/>
              </w:rPr>
              <w:t>_Adi, Yetki_Turu, Kitap_Turu</w:t>
            </w:r>
            <w:r w:rsidRPr="00D4139B">
              <w:rPr>
                <w:sz w:val="24"/>
                <w:szCs w:val="24"/>
              </w:rPr>
              <w:t>)</w:t>
            </w:r>
          </w:p>
        </w:tc>
      </w:tr>
      <w:tr w:rsidR="00523CD0" w14:paraId="5D7AB826" w14:textId="77777777" w:rsidTr="00D02C48">
        <w:trPr>
          <w:trHeight w:val="637"/>
        </w:trPr>
        <w:tc>
          <w:tcPr>
            <w:tcW w:w="9107" w:type="dxa"/>
          </w:tcPr>
          <w:p w14:paraId="7A3BA6CB" w14:textId="77777777" w:rsidR="00D02C48" w:rsidRPr="00D4139B" w:rsidRDefault="000822F1" w:rsidP="00D02C48">
            <w:pPr>
              <w:rPr>
                <w:rStyle w:val="Gl"/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gramStart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>tbl</w:t>
            </w:r>
            <w:proofErr w:type="gramEnd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>_Bolumler (</w:t>
            </w:r>
            <w:proofErr w:type="gramStart"/>
            <w:r w:rsidRPr="00D413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olum</w:t>
            </w:r>
            <w:proofErr w:type="gramEnd"/>
            <w:r w:rsidRPr="00D413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_ID</w:t>
            </w:r>
            <w:r w:rsidRPr="00D4139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gramStart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>Bolum</w:t>
            </w:r>
            <w:proofErr w:type="gramEnd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>_Adi)</w:t>
            </w:r>
          </w:p>
        </w:tc>
      </w:tr>
      <w:tr w:rsidR="00523CD0" w14:paraId="7B2EE629" w14:textId="77777777" w:rsidTr="00D02C48">
        <w:trPr>
          <w:trHeight w:val="579"/>
        </w:trPr>
        <w:tc>
          <w:tcPr>
            <w:tcW w:w="9107" w:type="dxa"/>
          </w:tcPr>
          <w:p w14:paraId="47F77421" w14:textId="13D497E6" w:rsidR="00D02C48" w:rsidRPr="00D4139B" w:rsidRDefault="000822F1" w:rsidP="00D02C48">
            <w:pPr>
              <w:rPr>
                <w:rStyle w:val="Gl"/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proofErr w:type="gramStart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>tbl</w:t>
            </w:r>
            <w:proofErr w:type="gramEnd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>_Kullanicilar</w:t>
            </w:r>
            <w:proofErr w:type="spellEnd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D413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ullanici_ID</w:t>
            </w:r>
            <w:proofErr w:type="spellEnd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>Kullanici_Adi</w:t>
            </w:r>
            <w:proofErr w:type="spellEnd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>Kullanici_S</w:t>
            </w:r>
            <w:r w:rsidR="00DF274E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D4139B">
              <w:rPr>
                <w:rFonts w:ascii="Times New Roman" w:hAnsi="Times New Roman" w:cs="Times New Roman"/>
                <w:sz w:val="24"/>
                <w:szCs w:val="24"/>
              </w:rPr>
              <w:t>fre</w:t>
            </w:r>
            <w:proofErr w:type="spellEnd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F274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Yetki_ID</w:t>
            </w:r>
            <w:proofErr w:type="spellEnd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523CD0" w14:paraId="366F0282" w14:textId="77777777" w:rsidTr="00D4139B">
        <w:trPr>
          <w:trHeight w:val="1460"/>
        </w:trPr>
        <w:tc>
          <w:tcPr>
            <w:tcW w:w="9107" w:type="dxa"/>
          </w:tcPr>
          <w:p w14:paraId="51409A5F" w14:textId="42848BA9" w:rsidR="00D02C48" w:rsidRPr="00D4139B" w:rsidRDefault="000822F1" w:rsidP="00D02C48">
            <w:pPr>
              <w:rPr>
                <w:rStyle w:val="Gl"/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proofErr w:type="gramStart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>tbl</w:t>
            </w:r>
            <w:proofErr w:type="gramEnd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 w:rsidR="00DF274E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D4139B">
              <w:rPr>
                <w:rFonts w:ascii="Times New Roman" w:hAnsi="Times New Roman" w:cs="Times New Roman"/>
                <w:sz w:val="24"/>
                <w:szCs w:val="24"/>
              </w:rPr>
              <w:t>ersoneller</w:t>
            </w:r>
            <w:proofErr w:type="spellEnd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D413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rs_ID</w:t>
            </w:r>
            <w:proofErr w:type="spellEnd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>Pers_Adi</w:t>
            </w:r>
            <w:proofErr w:type="spellEnd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>Pers_Soyadi</w:t>
            </w:r>
            <w:proofErr w:type="spellEnd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>Pers_DTarihi</w:t>
            </w:r>
            <w:proofErr w:type="spellEnd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>Pers_Isim</w:t>
            </w:r>
            <w:proofErr w:type="spellEnd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>Pers_Giris_Tarihi</w:t>
            </w:r>
            <w:proofErr w:type="spellEnd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>Pers_Cikis_Tarihi</w:t>
            </w:r>
            <w:proofErr w:type="spellEnd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>Pers_Adresi</w:t>
            </w:r>
            <w:proofErr w:type="spellEnd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>Pers_Ilcesi</w:t>
            </w:r>
            <w:proofErr w:type="spellEnd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>Pers_Ili</w:t>
            </w:r>
            <w:proofErr w:type="spellEnd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>Pers_Tel</w:t>
            </w:r>
            <w:proofErr w:type="spellEnd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>Pers_Cep</w:t>
            </w:r>
            <w:proofErr w:type="spellEnd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>Pers_Email</w:t>
            </w:r>
            <w:proofErr w:type="spellEnd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proofErr w:type="gramStart"/>
            <w:r w:rsidRPr="00DF274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olum</w:t>
            </w:r>
            <w:proofErr w:type="gramEnd"/>
            <w:r w:rsidRPr="00DF274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_ID</w:t>
            </w:r>
            <w:proofErr w:type="spellEnd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F274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insiye</w:t>
            </w:r>
            <w:r w:rsidR="00DF274E" w:rsidRPr="00DF274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</w:t>
            </w:r>
            <w:r w:rsidRPr="00DF274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_ID</w:t>
            </w:r>
            <w:proofErr w:type="spellEnd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F274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Unvan_ID</w:t>
            </w:r>
            <w:proofErr w:type="spellEnd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>Pers_Foto</w:t>
            </w:r>
            <w:proofErr w:type="spellEnd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>Pers_SGK_No</w:t>
            </w:r>
            <w:proofErr w:type="spellEnd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>Pers_TC_No</w:t>
            </w:r>
            <w:proofErr w:type="spellEnd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>Pers_CV</w:t>
            </w:r>
            <w:proofErr w:type="spellEnd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>Pers_CV_File</w:t>
            </w:r>
            <w:proofErr w:type="spellEnd"/>
            <w:r w:rsidRPr="00D4139B">
              <w:rPr>
                <w:rFonts w:ascii="Times New Roman" w:hAnsi="Times New Roman" w:cs="Times New Roman"/>
                <w:sz w:val="24"/>
                <w:szCs w:val="24"/>
              </w:rPr>
              <w:t>, Pers_CV_Web, Kaydeden, Kayit_Tarihi, Son_Kaydeden, Son_Kayit_Tarihi, Pers_Aktif_Mi)</w:t>
            </w:r>
          </w:p>
        </w:tc>
      </w:tr>
      <w:tr w:rsidR="00523CD0" w14:paraId="6FDE4A10" w14:textId="77777777" w:rsidTr="00D02C48">
        <w:trPr>
          <w:trHeight w:val="903"/>
        </w:trPr>
        <w:tc>
          <w:tcPr>
            <w:tcW w:w="9107" w:type="dxa"/>
          </w:tcPr>
          <w:p w14:paraId="5BC00074" w14:textId="77777777" w:rsidR="00D02C48" w:rsidRPr="00D4139B" w:rsidRDefault="000822F1" w:rsidP="00D02C48">
            <w:pPr>
              <w:rPr>
                <w:rStyle w:val="Gl"/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4139B">
              <w:rPr>
                <w:rFonts w:ascii="Times New Roman" w:hAnsi="Times New Roman" w:cs="Times New Roman"/>
                <w:sz w:val="24"/>
                <w:szCs w:val="24"/>
              </w:rPr>
              <w:t>Tbl_Maaslar (</w:t>
            </w:r>
            <w:r w:rsidRPr="00D413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as_ID</w:t>
            </w:r>
            <w:r w:rsidRPr="00D4139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DF274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ers_ID</w:t>
            </w:r>
            <w:r w:rsidRPr="00D4139B">
              <w:rPr>
                <w:rFonts w:ascii="Times New Roman" w:hAnsi="Times New Roman" w:cs="Times New Roman"/>
                <w:sz w:val="24"/>
                <w:szCs w:val="24"/>
              </w:rPr>
              <w:t xml:space="preserve">, Maas_Tarihi, Maas_Tutari, Maas_Komisyonu, Maas_Toplam, Maas_Yili, </w:t>
            </w:r>
            <w:r w:rsidRPr="00DF274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y_ID</w:t>
            </w:r>
            <w:r w:rsidRPr="00D4139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3DCC458B" w14:textId="77777777" w:rsidR="00A94051" w:rsidRDefault="000822F1" w:rsidP="00D02C48">
      <w:pPr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  <w:r>
        <w:rPr>
          <w:rStyle w:val="Gl"/>
          <w:rFonts w:ascii="Times New Roman" w:hAnsi="Times New Roman" w:cs="Times New Roman"/>
          <w:color w:val="000000"/>
          <w:sz w:val="24"/>
          <w:szCs w:val="24"/>
        </w:rPr>
        <w:br/>
      </w:r>
      <w:r>
        <w:rPr>
          <w:rStyle w:val="Gl"/>
          <w:rFonts w:ascii="Times New Roman" w:hAnsi="Times New Roman" w:cs="Times New Roman"/>
          <w:color w:val="000000"/>
          <w:sz w:val="24"/>
          <w:szCs w:val="24"/>
        </w:rPr>
        <w:br/>
      </w:r>
      <w:r>
        <w:rPr>
          <w:rStyle w:val="Gl"/>
          <w:rFonts w:ascii="Times New Roman" w:hAnsi="Times New Roman" w:cs="Times New Roman"/>
          <w:color w:val="000000"/>
          <w:sz w:val="24"/>
          <w:szCs w:val="24"/>
        </w:rPr>
        <w:br/>
        <w:t xml:space="preserve">                                      Veritabanı</w:t>
      </w:r>
      <w:r w:rsidR="002A2D94">
        <w:rPr>
          <w:rStyle w:val="Gl"/>
          <w:rFonts w:ascii="Times New Roman" w:hAnsi="Times New Roman" w:cs="Times New Roman"/>
          <w:color w:val="000000"/>
          <w:sz w:val="24"/>
          <w:szCs w:val="24"/>
        </w:rPr>
        <w:t xml:space="preserve"> Fiziksel Modeli</w:t>
      </w:r>
    </w:p>
    <w:p w14:paraId="6094B78A" w14:textId="77777777" w:rsidR="007D39C8" w:rsidRPr="0089638F" w:rsidRDefault="000822F1" w:rsidP="0089638F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  <w:r>
        <w:rPr>
          <w:rStyle w:val="Gl"/>
          <w:rFonts w:ascii="Times New Roman" w:hAnsi="Times New Roman" w:cs="Times New Roman"/>
          <w:color w:val="000000"/>
          <w:sz w:val="24"/>
          <w:szCs w:val="24"/>
        </w:rPr>
        <w:t>(T-</w:t>
      </w:r>
      <w:r w:rsidR="009445A2" w:rsidRPr="009445A2">
        <w:rPr>
          <w:rStyle w:val="Gl"/>
          <w:rFonts w:ascii="Times New Roman" w:hAnsi="Times New Roman" w:cs="Times New Roman"/>
          <w:color w:val="000000"/>
          <w:sz w:val="24"/>
          <w:szCs w:val="24"/>
        </w:rPr>
        <w:t xml:space="preserve">SQL Script </w:t>
      </w:r>
      <w:r w:rsidR="00713BCA">
        <w:rPr>
          <w:rStyle w:val="Gl"/>
          <w:rFonts w:ascii="Times New Roman" w:hAnsi="Times New Roman" w:cs="Times New Roman"/>
          <w:color w:val="000000"/>
          <w:sz w:val="24"/>
          <w:szCs w:val="24"/>
        </w:rPr>
        <w:t>i</w:t>
      </w:r>
      <w:r w:rsidR="009445A2" w:rsidRPr="009445A2">
        <w:rPr>
          <w:rStyle w:val="Gl"/>
          <w:rFonts w:ascii="Times New Roman" w:hAnsi="Times New Roman" w:cs="Times New Roman"/>
          <w:color w:val="000000"/>
          <w:sz w:val="24"/>
          <w:szCs w:val="24"/>
        </w:rPr>
        <w:t xml:space="preserve">le Veritabanı </w:t>
      </w:r>
      <w:r w:rsidR="0058095C">
        <w:rPr>
          <w:rStyle w:val="Gl"/>
          <w:rFonts w:ascii="Times New Roman" w:hAnsi="Times New Roman" w:cs="Times New Roman"/>
          <w:color w:val="000000"/>
          <w:sz w:val="24"/>
          <w:szCs w:val="24"/>
        </w:rPr>
        <w:t>O</w:t>
      </w:r>
      <w:r w:rsidR="009445A2" w:rsidRPr="009445A2">
        <w:rPr>
          <w:rStyle w:val="Gl"/>
          <w:rFonts w:ascii="Times New Roman" w:hAnsi="Times New Roman" w:cs="Times New Roman"/>
          <w:color w:val="000000"/>
          <w:sz w:val="24"/>
          <w:szCs w:val="24"/>
        </w:rPr>
        <w:t>luşturma</w:t>
      </w:r>
      <w:r w:rsidR="009445A2">
        <w:rPr>
          <w:rStyle w:val="Gl"/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EC58F9">
        <w:rPr>
          <w:rStyle w:val="Gl"/>
          <w:rFonts w:ascii="Times New Roman" w:hAnsi="Times New Roman" w:cs="Times New Roman"/>
          <w:color w:val="000000"/>
          <w:sz w:val="24"/>
          <w:szCs w:val="24"/>
        </w:rPr>
        <w:t xml:space="preserve">ve Veri Girişi </w:t>
      </w:r>
      <w:r w:rsidR="009445A2">
        <w:rPr>
          <w:rStyle w:val="Gl"/>
          <w:rFonts w:ascii="Times New Roman" w:hAnsi="Times New Roman" w:cs="Times New Roman"/>
          <w:color w:val="000000"/>
          <w:sz w:val="24"/>
          <w:szCs w:val="24"/>
        </w:rPr>
        <w:t>Kodları</w:t>
      </w:r>
      <w:r>
        <w:rPr>
          <w:rStyle w:val="Gl"/>
          <w:rFonts w:ascii="Times New Roman" w:hAnsi="Times New Roman" w:cs="Times New Roman"/>
          <w:color w:val="000000"/>
          <w:sz w:val="24"/>
          <w:szCs w:val="24"/>
        </w:rPr>
        <w:t>)</w:t>
      </w:r>
    </w:p>
    <w:p w14:paraId="4452255D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FF"/>
          <w:sz w:val="24"/>
          <w:szCs w:val="24"/>
        </w:rPr>
        <w:t>USE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master</w:t>
      </w:r>
    </w:p>
    <w:p w14:paraId="1E7040C5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FF"/>
          <w:sz w:val="24"/>
          <w:szCs w:val="24"/>
        </w:rPr>
        <w:t>GO</w:t>
      </w:r>
    </w:p>
    <w:p w14:paraId="53719331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8000"/>
          <w:sz w:val="24"/>
          <w:szCs w:val="24"/>
        </w:rPr>
        <w:t>/* Veritabanını Oluşturma */</w:t>
      </w:r>
    </w:p>
    <w:p w14:paraId="47289F88" w14:textId="49F5ED49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FF"/>
          <w:sz w:val="24"/>
          <w:szCs w:val="24"/>
        </w:rPr>
        <w:t>CREATE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DATABASE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D4139B">
        <w:rPr>
          <w:rFonts w:ascii="Times New Roman" w:hAnsi="Times New Roman" w:cs="Times New Roman"/>
          <w:color w:val="000000"/>
          <w:sz w:val="24"/>
          <w:szCs w:val="24"/>
        </w:rPr>
        <w:t>db_</w:t>
      </w:r>
      <w:r w:rsidR="00E45602">
        <w:rPr>
          <w:rFonts w:ascii="Times New Roman" w:hAnsi="Times New Roman" w:cs="Times New Roman"/>
          <w:color w:val="000000"/>
          <w:sz w:val="24"/>
          <w:szCs w:val="24"/>
        </w:rPr>
        <w:t>Eren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_</w:t>
      </w:r>
      <w:r w:rsidR="00E45602">
        <w:rPr>
          <w:rFonts w:ascii="Times New Roman" w:hAnsi="Times New Roman" w:cs="Times New Roman"/>
          <w:color w:val="000000"/>
          <w:sz w:val="24"/>
          <w:szCs w:val="24"/>
        </w:rPr>
        <w:t>Ucar</w:t>
      </w:r>
      <w:proofErr w:type="spellEnd"/>
    </w:p>
    <w:p w14:paraId="7C7D1159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FF"/>
          <w:sz w:val="24"/>
          <w:szCs w:val="24"/>
        </w:rPr>
        <w:t>ON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PRIMARY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650F8794" w14:textId="52C1B0B2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NAME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=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</w:t>
      </w:r>
      <w:proofErr w:type="spellStart"/>
      <w:r w:rsidRPr="00D4139B">
        <w:rPr>
          <w:rFonts w:ascii="Times New Roman" w:hAnsi="Times New Roman" w:cs="Times New Roman"/>
          <w:color w:val="FF0000"/>
          <w:sz w:val="24"/>
          <w:szCs w:val="24"/>
        </w:rPr>
        <w:t>db_</w:t>
      </w:r>
      <w:r w:rsidR="00E45602">
        <w:rPr>
          <w:rFonts w:ascii="Times New Roman" w:hAnsi="Times New Roman" w:cs="Times New Roman"/>
          <w:color w:val="FF0000"/>
          <w:sz w:val="24"/>
          <w:szCs w:val="24"/>
        </w:rPr>
        <w:t>Eren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_</w:t>
      </w:r>
      <w:r w:rsidR="00E45602">
        <w:rPr>
          <w:rFonts w:ascii="Times New Roman" w:hAnsi="Times New Roman" w:cs="Times New Roman"/>
          <w:color w:val="FF0000"/>
          <w:sz w:val="24"/>
          <w:szCs w:val="24"/>
        </w:rPr>
        <w:t>Ucar</w:t>
      </w:r>
      <w:proofErr w:type="spellEnd"/>
      <w:r w:rsidRPr="00D4139B">
        <w:rPr>
          <w:rFonts w:ascii="Times New Roman" w:hAnsi="Times New Roman" w:cs="Times New Roman"/>
          <w:color w:val="FF0000"/>
          <w:sz w:val="24"/>
          <w:szCs w:val="24"/>
        </w:rPr>
        <w:t>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FILENAME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=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C:\</w:t>
      </w:r>
      <w:proofErr w:type="spellStart"/>
      <w:r w:rsidRPr="00D4139B">
        <w:rPr>
          <w:rFonts w:ascii="Times New Roman" w:hAnsi="Times New Roman" w:cs="Times New Roman"/>
          <w:color w:val="FF0000"/>
          <w:sz w:val="24"/>
          <w:szCs w:val="24"/>
        </w:rPr>
        <w:t>db_</w:t>
      </w:r>
      <w:r w:rsidR="00E45602">
        <w:rPr>
          <w:rFonts w:ascii="Times New Roman" w:hAnsi="Times New Roman" w:cs="Times New Roman"/>
          <w:color w:val="FF0000"/>
          <w:sz w:val="24"/>
          <w:szCs w:val="24"/>
        </w:rPr>
        <w:t>Eren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_</w:t>
      </w:r>
      <w:r w:rsidR="00E45602">
        <w:rPr>
          <w:rFonts w:ascii="Times New Roman" w:hAnsi="Times New Roman" w:cs="Times New Roman"/>
          <w:color w:val="FF0000"/>
          <w:sz w:val="24"/>
          <w:szCs w:val="24"/>
        </w:rPr>
        <w:t>Ucar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.mdf</w:t>
      </w:r>
      <w:proofErr w:type="spellEnd"/>
      <w:r w:rsidRPr="00D4139B">
        <w:rPr>
          <w:rFonts w:ascii="Times New Roman" w:hAnsi="Times New Roman" w:cs="Times New Roman"/>
          <w:color w:val="FF0000"/>
          <w:sz w:val="24"/>
          <w:szCs w:val="24"/>
        </w:rPr>
        <w:t>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SIZE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=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5120KB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FILEGROWTH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=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1024KB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</w:t>
      </w:r>
    </w:p>
    <w:p w14:paraId="1FD12989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FF"/>
          <w:sz w:val="24"/>
          <w:szCs w:val="24"/>
        </w:rPr>
        <w:t>LOG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ON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36332E68" w14:textId="5C336CBF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NAME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=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</w:t>
      </w:r>
      <w:proofErr w:type="spellStart"/>
      <w:r w:rsidRPr="00D4139B">
        <w:rPr>
          <w:rFonts w:ascii="Times New Roman" w:hAnsi="Times New Roman" w:cs="Times New Roman"/>
          <w:color w:val="FF0000"/>
          <w:sz w:val="24"/>
          <w:szCs w:val="24"/>
        </w:rPr>
        <w:t>db_</w:t>
      </w:r>
      <w:r w:rsidR="00E45602">
        <w:rPr>
          <w:rFonts w:ascii="Times New Roman" w:hAnsi="Times New Roman" w:cs="Times New Roman"/>
          <w:color w:val="FF0000"/>
          <w:sz w:val="24"/>
          <w:szCs w:val="24"/>
        </w:rPr>
        <w:t>Eren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_</w:t>
      </w:r>
      <w:r w:rsidR="00E45602">
        <w:rPr>
          <w:rFonts w:ascii="Times New Roman" w:hAnsi="Times New Roman" w:cs="Times New Roman"/>
          <w:color w:val="FF0000"/>
          <w:sz w:val="24"/>
          <w:szCs w:val="24"/>
        </w:rPr>
        <w:t>Ucar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_log</w:t>
      </w:r>
      <w:proofErr w:type="spellEnd"/>
      <w:r w:rsidRPr="00D4139B">
        <w:rPr>
          <w:rFonts w:ascii="Times New Roman" w:hAnsi="Times New Roman" w:cs="Times New Roman"/>
          <w:color w:val="FF0000"/>
          <w:sz w:val="24"/>
          <w:szCs w:val="24"/>
        </w:rPr>
        <w:t>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FILENAME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=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C:\</w:t>
      </w:r>
      <w:proofErr w:type="spellStart"/>
      <w:r w:rsidRPr="00D4139B">
        <w:rPr>
          <w:rFonts w:ascii="Times New Roman" w:hAnsi="Times New Roman" w:cs="Times New Roman"/>
          <w:color w:val="FF0000"/>
          <w:sz w:val="24"/>
          <w:szCs w:val="24"/>
        </w:rPr>
        <w:t>db_</w:t>
      </w:r>
      <w:r w:rsidR="00E45602">
        <w:rPr>
          <w:rFonts w:ascii="Times New Roman" w:hAnsi="Times New Roman" w:cs="Times New Roman"/>
          <w:color w:val="FF0000"/>
          <w:sz w:val="24"/>
          <w:szCs w:val="24"/>
        </w:rPr>
        <w:t>Erem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_</w:t>
      </w:r>
      <w:r w:rsidR="00E45602">
        <w:rPr>
          <w:rFonts w:ascii="Times New Roman" w:hAnsi="Times New Roman" w:cs="Times New Roman"/>
          <w:color w:val="FF0000"/>
          <w:sz w:val="24"/>
          <w:szCs w:val="24"/>
        </w:rPr>
        <w:t>Ucar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_log.ldf</w:t>
      </w:r>
      <w:proofErr w:type="spellEnd"/>
      <w:r w:rsidRPr="00D4139B">
        <w:rPr>
          <w:rFonts w:ascii="Times New Roman" w:hAnsi="Times New Roman" w:cs="Times New Roman"/>
          <w:color w:val="FF0000"/>
          <w:sz w:val="24"/>
          <w:szCs w:val="24"/>
        </w:rPr>
        <w:t>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SIZE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=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1024</w:t>
      </w:r>
      <w:proofErr w:type="gramStart"/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KB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proofErr w:type="gramEnd"/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FILEGROWTH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=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1024KB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</w:t>
      </w:r>
    </w:p>
    <w:p w14:paraId="64882A1D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FF"/>
          <w:sz w:val="24"/>
          <w:szCs w:val="24"/>
        </w:rPr>
        <w:t>GO</w:t>
      </w:r>
    </w:p>
    <w:p w14:paraId="56C48EAC" w14:textId="28CDD792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FF"/>
          <w:sz w:val="24"/>
          <w:szCs w:val="24"/>
        </w:rPr>
        <w:t>ALTER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DATABASE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D4139B">
        <w:rPr>
          <w:rFonts w:ascii="Times New Roman" w:hAnsi="Times New Roman" w:cs="Times New Roman"/>
          <w:color w:val="000000"/>
          <w:sz w:val="24"/>
          <w:szCs w:val="24"/>
        </w:rPr>
        <w:t>db_</w:t>
      </w:r>
      <w:r w:rsidR="00E45602">
        <w:rPr>
          <w:rFonts w:ascii="Times New Roman" w:hAnsi="Times New Roman" w:cs="Times New Roman"/>
          <w:color w:val="000000"/>
          <w:sz w:val="24"/>
          <w:szCs w:val="24"/>
        </w:rPr>
        <w:t>Eren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_</w:t>
      </w:r>
      <w:r w:rsidR="00E45602">
        <w:rPr>
          <w:rFonts w:ascii="Times New Roman" w:hAnsi="Times New Roman" w:cs="Times New Roman"/>
          <w:color w:val="000000"/>
          <w:sz w:val="24"/>
          <w:szCs w:val="24"/>
        </w:rPr>
        <w:t>Ucar</w:t>
      </w:r>
      <w:proofErr w:type="spellEnd"/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SET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COMPATIBILITY_LEVEL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=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150</w:t>
      </w:r>
    </w:p>
    <w:p w14:paraId="4DA24B27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FF"/>
          <w:sz w:val="24"/>
          <w:szCs w:val="24"/>
        </w:rPr>
        <w:t>GO</w:t>
      </w:r>
    </w:p>
    <w:p w14:paraId="6629FBDF" w14:textId="3A3FB79D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FF"/>
          <w:sz w:val="24"/>
          <w:szCs w:val="24"/>
        </w:rPr>
        <w:t>USE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D4139B">
        <w:rPr>
          <w:rFonts w:ascii="Times New Roman" w:hAnsi="Times New Roman" w:cs="Times New Roman"/>
          <w:color w:val="000000"/>
          <w:sz w:val="24"/>
          <w:szCs w:val="24"/>
        </w:rPr>
        <w:t>db_</w:t>
      </w:r>
      <w:r w:rsidR="00E45602">
        <w:rPr>
          <w:rFonts w:ascii="Times New Roman" w:hAnsi="Times New Roman" w:cs="Times New Roman"/>
          <w:color w:val="000000"/>
          <w:sz w:val="24"/>
          <w:szCs w:val="24"/>
        </w:rPr>
        <w:t>Eren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_</w:t>
      </w:r>
      <w:r w:rsidR="00E45602">
        <w:rPr>
          <w:rFonts w:ascii="Times New Roman" w:hAnsi="Times New Roman" w:cs="Times New Roman"/>
          <w:color w:val="000000"/>
          <w:sz w:val="24"/>
          <w:szCs w:val="24"/>
        </w:rPr>
        <w:t>Ucar</w:t>
      </w:r>
      <w:proofErr w:type="spellEnd"/>
    </w:p>
    <w:p w14:paraId="73B078A5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FF"/>
          <w:sz w:val="24"/>
          <w:szCs w:val="24"/>
        </w:rPr>
        <w:t>GO</w:t>
      </w:r>
    </w:p>
    <w:p w14:paraId="54113B97" w14:textId="77777777" w:rsidR="00D02C48" w:rsidRPr="00D4139B" w:rsidRDefault="00D02C48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3427EE31" w14:textId="77777777" w:rsidR="00D02C48" w:rsidRPr="00D4139B" w:rsidRDefault="00D02C48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7AE99B93" w14:textId="77777777" w:rsidR="00D02C48" w:rsidRPr="00D4139B" w:rsidRDefault="00D02C48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6F024512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8000"/>
          <w:sz w:val="24"/>
          <w:szCs w:val="24"/>
        </w:rPr>
        <w:t>/* Tabloları ve Anahtar Alanları Oluşturma */</w:t>
      </w:r>
    </w:p>
    <w:p w14:paraId="4520A851" w14:textId="77777777" w:rsidR="00D02C48" w:rsidRPr="00D4139B" w:rsidRDefault="00D02C48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10E6111B" w14:textId="77777777" w:rsidR="00D02C48" w:rsidRPr="00D4139B" w:rsidRDefault="00D02C48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652AFEF1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FF"/>
          <w:sz w:val="24"/>
          <w:szCs w:val="24"/>
        </w:rPr>
        <w:t>CREATE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TABLE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tbl_Maaslar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</w:p>
    <w:p w14:paraId="3D833DFD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   Maas_ID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INT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PRIMARY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KEY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</w:p>
    <w:p w14:paraId="6EEDF5F6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   Pers_ID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INT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</w:p>
    <w:p w14:paraId="3A01E384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   Maas_Tarihi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DATE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</w:p>
    <w:p w14:paraId="7582103F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   Maas_Tutari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MONEY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</w:p>
    <w:p w14:paraId="19B6442A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   Maas_Komisyonu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MONEY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</w:p>
    <w:p w14:paraId="0061BBBB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  [Maas_</w:t>
      </w:r>
      <w:proofErr w:type="gramStart"/>
      <w:r w:rsidRPr="00D4139B">
        <w:rPr>
          <w:rFonts w:ascii="Times New Roman" w:hAnsi="Times New Roman" w:cs="Times New Roman"/>
          <w:color w:val="000000"/>
          <w:sz w:val="24"/>
          <w:szCs w:val="24"/>
        </w:rPr>
        <w:t>Toplam ]</w:t>
      </w:r>
      <w:proofErr w:type="gramEnd"/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 xml:space="preserve">AS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(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[Maas_</w:t>
      </w:r>
      <w:proofErr w:type="gramStart"/>
      <w:r w:rsidRPr="00D4139B">
        <w:rPr>
          <w:rFonts w:ascii="Times New Roman" w:hAnsi="Times New Roman" w:cs="Times New Roman"/>
          <w:color w:val="000000"/>
          <w:sz w:val="24"/>
          <w:szCs w:val="24"/>
        </w:rPr>
        <w:t>Tutari]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+</w:t>
      </w:r>
      <w:proofErr w:type="gramEnd"/>
      <w:r w:rsidRPr="00D4139B">
        <w:rPr>
          <w:rFonts w:ascii="Times New Roman" w:hAnsi="Times New Roman" w:cs="Times New Roman"/>
          <w:color w:val="FF0000"/>
          <w:sz w:val="24"/>
          <w:szCs w:val="24"/>
        </w:rPr>
        <w:t xml:space="preserve">' </w:t>
      </w:r>
      <w:proofErr w:type="gramStart"/>
      <w:r w:rsidRPr="00D4139B">
        <w:rPr>
          <w:rFonts w:ascii="Times New Roman" w:hAnsi="Times New Roman" w:cs="Times New Roman"/>
          <w:color w:val="FF0000"/>
          <w:sz w:val="24"/>
          <w:szCs w:val="24"/>
        </w:rPr>
        <w:t>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+</w:t>
      </w:r>
      <w:proofErr w:type="gramEnd"/>
      <w:r w:rsidRPr="00D4139B">
        <w:rPr>
          <w:rFonts w:ascii="Times New Roman" w:hAnsi="Times New Roman" w:cs="Times New Roman"/>
          <w:color w:val="000000"/>
          <w:sz w:val="24"/>
          <w:szCs w:val="24"/>
        </w:rPr>
        <w:t>[Maas_Komisyonu]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406B9873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  [Maas_Yili]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 xml:space="preserve">AS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FF00FF"/>
          <w:sz w:val="24"/>
          <w:szCs w:val="24"/>
        </w:rPr>
        <w:t>datepart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proofErr w:type="gramStart"/>
      <w:r w:rsidRPr="00D4139B">
        <w:rPr>
          <w:rFonts w:ascii="Times New Roman" w:hAnsi="Times New Roman" w:cs="Times New Roman"/>
          <w:color w:val="FF00FF"/>
          <w:sz w:val="24"/>
          <w:szCs w:val="24"/>
        </w:rPr>
        <w:t>year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[</w:t>
      </w:r>
      <w:proofErr w:type="gramEnd"/>
      <w:r w:rsidRPr="00D4139B">
        <w:rPr>
          <w:rFonts w:ascii="Times New Roman" w:hAnsi="Times New Roman" w:cs="Times New Roman"/>
          <w:color w:val="000000"/>
          <w:sz w:val="24"/>
          <w:szCs w:val="24"/>
        </w:rPr>
        <w:t>Maas_Tarihi]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),</w:t>
      </w:r>
    </w:p>
    <w:p w14:paraId="7AC4515C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   Ay_ID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INT</w:t>
      </w:r>
    </w:p>
    <w:p w14:paraId="58723FFD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);</w:t>
      </w:r>
    </w:p>
    <w:p w14:paraId="320DB9A2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FF"/>
          <w:sz w:val="24"/>
          <w:szCs w:val="24"/>
        </w:rPr>
        <w:t>CREATE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TABLE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tbl_Bolumler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</w:p>
    <w:p w14:paraId="539744D5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  <w:proofErr w:type="gramStart"/>
      <w:r w:rsidRPr="00D4139B">
        <w:rPr>
          <w:rFonts w:ascii="Times New Roman" w:hAnsi="Times New Roman" w:cs="Times New Roman"/>
          <w:color w:val="000000"/>
          <w:sz w:val="24"/>
          <w:szCs w:val="24"/>
        </w:rPr>
        <w:t>Bolum</w:t>
      </w:r>
      <w:proofErr w:type="gramEnd"/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_ID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INT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PRIMARY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KEY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</w:p>
    <w:p w14:paraId="6D387612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  <w:proofErr w:type="gramStart"/>
      <w:r w:rsidRPr="00D4139B">
        <w:rPr>
          <w:rFonts w:ascii="Times New Roman" w:hAnsi="Times New Roman" w:cs="Times New Roman"/>
          <w:color w:val="000000"/>
          <w:sz w:val="24"/>
          <w:szCs w:val="24"/>
        </w:rPr>
        <w:t>Bolum</w:t>
      </w:r>
      <w:proofErr w:type="gramEnd"/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_Adi </w:t>
      </w:r>
      <w:proofErr w:type="gramStart"/>
      <w:r w:rsidRPr="00D4139B">
        <w:rPr>
          <w:rFonts w:ascii="Times New Roman" w:hAnsi="Times New Roman" w:cs="Times New Roman"/>
          <w:color w:val="0000FF"/>
          <w:sz w:val="24"/>
          <w:szCs w:val="24"/>
        </w:rPr>
        <w:t>NVARCHAR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proofErr w:type="gramEnd"/>
      <w:r w:rsidRPr="00D4139B">
        <w:rPr>
          <w:rFonts w:ascii="Times New Roman" w:hAnsi="Times New Roman" w:cs="Times New Roman"/>
          <w:color w:val="000000"/>
          <w:sz w:val="24"/>
          <w:szCs w:val="24"/>
        </w:rPr>
        <w:t>255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2A167073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  <w:proofErr w:type="gramStart"/>
      <w:r w:rsidRPr="00D4139B">
        <w:rPr>
          <w:rFonts w:ascii="Times New Roman" w:hAnsi="Times New Roman" w:cs="Times New Roman"/>
          <w:color w:val="000000"/>
          <w:sz w:val="24"/>
          <w:szCs w:val="24"/>
        </w:rPr>
        <w:t>Bolum</w:t>
      </w:r>
      <w:proofErr w:type="gramEnd"/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_Tel </w:t>
      </w:r>
      <w:proofErr w:type="gramStart"/>
      <w:r w:rsidRPr="00D4139B">
        <w:rPr>
          <w:rFonts w:ascii="Times New Roman" w:hAnsi="Times New Roman" w:cs="Times New Roman"/>
          <w:color w:val="0000FF"/>
          <w:sz w:val="24"/>
          <w:szCs w:val="24"/>
        </w:rPr>
        <w:t>NVARCHAR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proofErr w:type="gramEnd"/>
      <w:r w:rsidRPr="00D4139B">
        <w:rPr>
          <w:rFonts w:ascii="Times New Roman" w:hAnsi="Times New Roman" w:cs="Times New Roman"/>
          <w:color w:val="000000"/>
          <w:sz w:val="24"/>
          <w:szCs w:val="24"/>
        </w:rPr>
        <w:t>255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39E4B26F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   Yonetici_ID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INT</w:t>
      </w:r>
    </w:p>
    <w:p w14:paraId="159E312E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);</w:t>
      </w:r>
    </w:p>
    <w:p w14:paraId="70D177EB" w14:textId="77777777" w:rsidR="00D02C48" w:rsidRPr="00D4139B" w:rsidRDefault="00D02C48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2EF253C7" w14:textId="77777777" w:rsidR="00D02C48" w:rsidRPr="00D4139B" w:rsidRDefault="00D02C48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2184D83B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FF"/>
          <w:sz w:val="24"/>
          <w:szCs w:val="24"/>
        </w:rPr>
        <w:t>CREATE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TABLE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tbl_Kullanicilar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</w:p>
    <w:p w14:paraId="0068083C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   Kullanici_ID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INT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PRIMARY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KEY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</w:p>
    <w:p w14:paraId="32108D23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   Kullanici_</w:t>
      </w:r>
      <w:proofErr w:type="gramStart"/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Adi 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NVARCHAR</w:t>
      </w:r>
      <w:proofErr w:type="gramEnd"/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255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4003390E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   Kullanici_Sifre </w:t>
      </w:r>
      <w:proofErr w:type="gramStart"/>
      <w:r w:rsidRPr="00D4139B">
        <w:rPr>
          <w:rFonts w:ascii="Times New Roman" w:hAnsi="Times New Roman" w:cs="Times New Roman"/>
          <w:color w:val="0000FF"/>
          <w:sz w:val="24"/>
          <w:szCs w:val="24"/>
        </w:rPr>
        <w:t>NVARCHAR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proofErr w:type="gramEnd"/>
      <w:r w:rsidRPr="00D4139B">
        <w:rPr>
          <w:rFonts w:ascii="Times New Roman" w:hAnsi="Times New Roman" w:cs="Times New Roman"/>
          <w:color w:val="000000"/>
          <w:sz w:val="24"/>
          <w:szCs w:val="24"/>
        </w:rPr>
        <w:t>255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56B09EEF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   Yetki_ID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INT</w:t>
      </w:r>
    </w:p>
    <w:p w14:paraId="50CE104A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);</w:t>
      </w:r>
    </w:p>
    <w:p w14:paraId="0C53BC14" w14:textId="77777777" w:rsidR="00D02C48" w:rsidRPr="00D4139B" w:rsidRDefault="00D02C48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036312E7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FF"/>
          <w:sz w:val="24"/>
          <w:szCs w:val="24"/>
        </w:rPr>
        <w:t>CREATE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TABLE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tbl_Kategoriler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</w:p>
    <w:p w14:paraId="0AD8CDE9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   K_ID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INT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PRIMARY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KEY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</w:p>
    <w:p w14:paraId="3A601AA4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  <w:proofErr w:type="gramStart"/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Cinsiyet 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NVARCHAR</w:t>
      </w:r>
      <w:proofErr w:type="gramEnd"/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255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13EAEBDC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  <w:proofErr w:type="gramStart"/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Unvan 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NVARCHAR</w:t>
      </w:r>
      <w:proofErr w:type="gramEnd"/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255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36670813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   Ilce_</w:t>
      </w:r>
      <w:proofErr w:type="gramStart"/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Adi 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NVARCHAR</w:t>
      </w:r>
      <w:proofErr w:type="gramEnd"/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255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29ADA0BD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   Il_</w:t>
      </w:r>
      <w:proofErr w:type="gramStart"/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Adi 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NVARCHAR</w:t>
      </w:r>
      <w:proofErr w:type="gramEnd"/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255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04FC325A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  <w:proofErr w:type="gramStart"/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Ulke 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NVARCHAR</w:t>
      </w:r>
      <w:proofErr w:type="gramEnd"/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255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5A24694E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   Ay_</w:t>
      </w:r>
      <w:proofErr w:type="gramStart"/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Adi 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NVARCHAR</w:t>
      </w:r>
      <w:proofErr w:type="gramEnd"/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255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41E8C188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   Yetki_</w:t>
      </w:r>
      <w:proofErr w:type="gramStart"/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Turu 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NVARCHAR</w:t>
      </w:r>
      <w:proofErr w:type="gramEnd"/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255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19556356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Kitap_Turu </w:t>
      </w:r>
      <w:proofErr w:type="gramStart"/>
      <w:r w:rsidRPr="00D4139B">
        <w:rPr>
          <w:rFonts w:ascii="Times New Roman" w:hAnsi="Times New Roman" w:cs="Times New Roman"/>
          <w:color w:val="0000FF"/>
          <w:sz w:val="24"/>
          <w:szCs w:val="24"/>
        </w:rPr>
        <w:t>NVARCHAR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proofErr w:type="gramEnd"/>
      <w:r w:rsidRPr="00D4139B">
        <w:rPr>
          <w:rFonts w:ascii="Times New Roman" w:hAnsi="Times New Roman" w:cs="Times New Roman"/>
          <w:color w:val="000000"/>
          <w:sz w:val="24"/>
          <w:szCs w:val="24"/>
        </w:rPr>
        <w:t>255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</w:t>
      </w:r>
    </w:p>
    <w:p w14:paraId="7BD0A76A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);</w:t>
      </w:r>
    </w:p>
    <w:p w14:paraId="0EB39129" w14:textId="77777777" w:rsidR="00D02C48" w:rsidRPr="00D4139B" w:rsidRDefault="00D02C48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19D48AEB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FF"/>
          <w:sz w:val="24"/>
          <w:szCs w:val="24"/>
        </w:rPr>
        <w:t>CREATE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TABLE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tbl_Personeller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</w:p>
    <w:p w14:paraId="09E2159E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   Pers_</w:t>
      </w:r>
      <w:proofErr w:type="gramStart"/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ID 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INT</w:t>
      </w:r>
      <w:proofErr w:type="gramEnd"/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PRIMARY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KEY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</w:p>
    <w:p w14:paraId="4164035F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   Pers_</w:t>
      </w:r>
      <w:proofErr w:type="gramStart"/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Adi 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NVARCHAR</w:t>
      </w:r>
      <w:proofErr w:type="gramEnd"/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255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34E23D76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   Pers_</w:t>
      </w:r>
      <w:proofErr w:type="gramStart"/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Soyadi 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NVARCHAR</w:t>
      </w:r>
      <w:proofErr w:type="gramEnd"/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255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665CAB8F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   Pers_</w:t>
      </w:r>
      <w:proofErr w:type="gramStart"/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DTarihi 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DATE</w:t>
      </w:r>
      <w:proofErr w:type="gramEnd"/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</w:p>
    <w:p w14:paraId="0C2E8909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   [Pers_</w:t>
      </w:r>
      <w:proofErr w:type="gramStart"/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Isim] 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AS</w:t>
      </w:r>
      <w:proofErr w:type="gramEnd"/>
      <w:r w:rsidRPr="00D4139B"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(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[Pers_</w:t>
      </w:r>
      <w:proofErr w:type="gramStart"/>
      <w:r w:rsidRPr="00D4139B">
        <w:rPr>
          <w:rFonts w:ascii="Times New Roman" w:hAnsi="Times New Roman" w:cs="Times New Roman"/>
          <w:color w:val="000000"/>
          <w:sz w:val="24"/>
          <w:szCs w:val="24"/>
        </w:rPr>
        <w:t>Adi]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+</w:t>
      </w:r>
      <w:proofErr w:type="gramEnd"/>
      <w:r w:rsidRPr="00D4139B">
        <w:rPr>
          <w:rFonts w:ascii="Times New Roman" w:hAnsi="Times New Roman" w:cs="Times New Roman"/>
          <w:color w:val="FF0000"/>
          <w:sz w:val="24"/>
          <w:szCs w:val="24"/>
        </w:rPr>
        <w:t xml:space="preserve">' </w:t>
      </w:r>
      <w:proofErr w:type="gramStart"/>
      <w:r w:rsidRPr="00D4139B">
        <w:rPr>
          <w:rFonts w:ascii="Times New Roman" w:hAnsi="Times New Roman" w:cs="Times New Roman"/>
          <w:color w:val="FF0000"/>
          <w:sz w:val="24"/>
          <w:szCs w:val="24"/>
        </w:rPr>
        <w:t>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+</w:t>
      </w:r>
      <w:proofErr w:type="gramEnd"/>
      <w:r w:rsidRPr="00D4139B">
        <w:rPr>
          <w:rFonts w:ascii="Times New Roman" w:hAnsi="Times New Roman" w:cs="Times New Roman"/>
          <w:color w:val="000000"/>
          <w:sz w:val="24"/>
          <w:szCs w:val="24"/>
        </w:rPr>
        <w:t>[Pers_Soyadi]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704BC9F3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   Pers_Giris_</w:t>
      </w:r>
      <w:proofErr w:type="gramStart"/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Tarihi 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DATE</w:t>
      </w:r>
      <w:proofErr w:type="gramEnd"/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</w:p>
    <w:p w14:paraId="268F6B83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   Pers_Cikis_</w:t>
      </w:r>
      <w:proofErr w:type="gramStart"/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Tarihi 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DATE</w:t>
      </w:r>
      <w:proofErr w:type="gramEnd"/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</w:p>
    <w:p w14:paraId="671C3A5C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   Pers_</w:t>
      </w:r>
      <w:proofErr w:type="gramStart"/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Adresi 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NVARCHAR</w:t>
      </w:r>
      <w:proofErr w:type="gramEnd"/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255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40F7B6FC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   Pers_</w:t>
      </w:r>
      <w:proofErr w:type="gramStart"/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Ilcesi 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NVARCHAR</w:t>
      </w:r>
      <w:proofErr w:type="gramEnd"/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255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7A33BA09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   Pers_</w:t>
      </w:r>
      <w:proofErr w:type="gramStart"/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Ili 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NVARCHAR</w:t>
      </w:r>
      <w:proofErr w:type="gramEnd"/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255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2D74D8F7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   Pers_</w:t>
      </w:r>
      <w:proofErr w:type="gramStart"/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Tel 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NVARCHAR</w:t>
      </w:r>
      <w:proofErr w:type="gramEnd"/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255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76B45292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    Pers_</w:t>
      </w:r>
      <w:proofErr w:type="gramStart"/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Cep 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NVARCHAR</w:t>
      </w:r>
      <w:proofErr w:type="gramEnd"/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255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7ED098E1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   Pers_</w:t>
      </w:r>
      <w:proofErr w:type="gramStart"/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Email 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NVARCHAR</w:t>
      </w:r>
      <w:proofErr w:type="gramEnd"/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255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2385FB08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  <w:proofErr w:type="gramStart"/>
      <w:r w:rsidRPr="00D4139B">
        <w:rPr>
          <w:rFonts w:ascii="Times New Roman" w:hAnsi="Times New Roman" w:cs="Times New Roman"/>
          <w:color w:val="000000"/>
          <w:sz w:val="24"/>
          <w:szCs w:val="24"/>
        </w:rPr>
        <w:t>Bolum</w:t>
      </w:r>
      <w:proofErr w:type="gramEnd"/>
      <w:r w:rsidRPr="00D4139B">
        <w:rPr>
          <w:rFonts w:ascii="Times New Roman" w:hAnsi="Times New Roman" w:cs="Times New Roman"/>
          <w:color w:val="000000"/>
          <w:sz w:val="24"/>
          <w:szCs w:val="24"/>
        </w:rPr>
        <w:t>_</w:t>
      </w:r>
      <w:proofErr w:type="gramStart"/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ID 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INT</w:t>
      </w:r>
      <w:proofErr w:type="gramEnd"/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</w:p>
    <w:p w14:paraId="65FC2F28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   Cinsiyet_</w:t>
      </w:r>
      <w:proofErr w:type="gramStart"/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ID 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INT</w:t>
      </w:r>
      <w:proofErr w:type="gramEnd"/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</w:p>
    <w:p w14:paraId="16A9F5CA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   Unvan_</w:t>
      </w:r>
      <w:proofErr w:type="gramStart"/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ID 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INT</w:t>
      </w:r>
      <w:proofErr w:type="gramEnd"/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</w:p>
    <w:p w14:paraId="1146FB36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   Pers_</w:t>
      </w:r>
      <w:proofErr w:type="gramStart"/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Foto 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VARBINARY</w:t>
      </w:r>
      <w:proofErr w:type="gramEnd"/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FF00FF"/>
          <w:sz w:val="24"/>
          <w:szCs w:val="24"/>
        </w:rPr>
        <w:t>MAX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6B1FFC43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Pers_SGK_No </w:t>
      </w:r>
      <w:proofErr w:type="gramStart"/>
      <w:r w:rsidRPr="00D4139B">
        <w:rPr>
          <w:rFonts w:ascii="Times New Roman" w:hAnsi="Times New Roman" w:cs="Times New Roman"/>
          <w:color w:val="0000FF"/>
          <w:sz w:val="24"/>
          <w:szCs w:val="24"/>
        </w:rPr>
        <w:t>NVARCHAR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proofErr w:type="gramEnd"/>
      <w:r w:rsidRPr="00D4139B">
        <w:rPr>
          <w:rFonts w:ascii="Times New Roman" w:hAnsi="Times New Roman" w:cs="Times New Roman"/>
          <w:color w:val="000000"/>
          <w:sz w:val="24"/>
          <w:szCs w:val="24"/>
        </w:rPr>
        <w:t>255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451D98A4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Pers_TC_No </w:t>
      </w:r>
      <w:proofErr w:type="gramStart"/>
      <w:r w:rsidRPr="00D4139B">
        <w:rPr>
          <w:rFonts w:ascii="Times New Roman" w:hAnsi="Times New Roman" w:cs="Times New Roman"/>
          <w:color w:val="0000FF"/>
          <w:sz w:val="24"/>
          <w:szCs w:val="24"/>
        </w:rPr>
        <w:t>NVARCHAR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proofErr w:type="gramEnd"/>
      <w:r w:rsidRPr="00D4139B">
        <w:rPr>
          <w:rFonts w:ascii="Times New Roman" w:hAnsi="Times New Roman" w:cs="Times New Roman"/>
          <w:color w:val="000000"/>
          <w:sz w:val="24"/>
          <w:szCs w:val="24"/>
        </w:rPr>
        <w:t>255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1B75A0A0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   Pers_</w:t>
      </w:r>
      <w:proofErr w:type="gramStart"/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CV 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NVARCHAR</w:t>
      </w:r>
      <w:proofErr w:type="gramEnd"/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FF00FF"/>
          <w:sz w:val="24"/>
          <w:szCs w:val="24"/>
        </w:rPr>
        <w:t>MAX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0A9FD3D3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   Pers_CV_</w:t>
      </w:r>
      <w:proofErr w:type="gramStart"/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File 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VARBINARY</w:t>
      </w:r>
      <w:proofErr w:type="gramEnd"/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FF00FF"/>
          <w:sz w:val="24"/>
          <w:szCs w:val="24"/>
        </w:rPr>
        <w:t>MAX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308DF3E2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   Pers_CV_</w:t>
      </w:r>
      <w:proofErr w:type="gramStart"/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Web 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NVARCHAR</w:t>
      </w:r>
      <w:proofErr w:type="gramEnd"/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255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50D201B6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  <w:proofErr w:type="gramStart"/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Kaydeden 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NVARCHAR</w:t>
      </w:r>
      <w:proofErr w:type="gramEnd"/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255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23989071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   Kayit_</w:t>
      </w:r>
      <w:proofErr w:type="gramStart"/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Tarihi 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DATE</w:t>
      </w:r>
      <w:proofErr w:type="gramEnd"/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</w:p>
    <w:p w14:paraId="2EE9F30D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Son_Kaydeden </w:t>
      </w:r>
      <w:proofErr w:type="gramStart"/>
      <w:r w:rsidRPr="00D4139B">
        <w:rPr>
          <w:rFonts w:ascii="Times New Roman" w:hAnsi="Times New Roman" w:cs="Times New Roman"/>
          <w:color w:val="0000FF"/>
          <w:sz w:val="24"/>
          <w:szCs w:val="24"/>
        </w:rPr>
        <w:t>NVARCHAR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proofErr w:type="gramEnd"/>
      <w:r w:rsidRPr="00D4139B">
        <w:rPr>
          <w:rFonts w:ascii="Times New Roman" w:hAnsi="Times New Roman" w:cs="Times New Roman"/>
          <w:color w:val="000000"/>
          <w:sz w:val="24"/>
          <w:szCs w:val="24"/>
        </w:rPr>
        <w:t>255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601E15CF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Son_Kayit_Tarihi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DATE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</w:p>
    <w:p w14:paraId="7D37891A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   Pers_Aktif_</w:t>
      </w:r>
      <w:proofErr w:type="gramStart"/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Mi 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NVARCHAR</w:t>
      </w:r>
      <w:proofErr w:type="gramEnd"/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255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</w:t>
      </w:r>
    </w:p>
    <w:p w14:paraId="5693A1A8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);</w:t>
      </w:r>
    </w:p>
    <w:p w14:paraId="78AD8391" w14:textId="77777777" w:rsidR="00D02C48" w:rsidRPr="00D4139B" w:rsidRDefault="00D02C48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</w:p>
    <w:p w14:paraId="339D5434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FF"/>
          <w:sz w:val="24"/>
          <w:szCs w:val="24"/>
        </w:rPr>
        <w:t>INSERT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INTO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tbl_</w:t>
      </w:r>
      <w:proofErr w:type="gramStart"/>
      <w:r w:rsidRPr="00D4139B">
        <w:rPr>
          <w:rFonts w:ascii="Times New Roman" w:hAnsi="Times New Roman" w:cs="Times New Roman"/>
          <w:color w:val="000000"/>
          <w:sz w:val="24"/>
          <w:szCs w:val="24"/>
        </w:rPr>
        <w:t>Personeller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proofErr w:type="gramEnd"/>
      <w:r w:rsidRPr="00D4139B">
        <w:rPr>
          <w:rFonts w:ascii="Times New Roman" w:hAnsi="Times New Roman" w:cs="Times New Roman"/>
          <w:color w:val="000000"/>
          <w:sz w:val="24"/>
          <w:szCs w:val="24"/>
        </w:rPr>
        <w:t>Pers_ID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Pers_Adi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Pers_Soyadi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Pers_DTarihi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Pers_Giris_Tarihi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Pers_Cikis_Tarihi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Pers_Adresi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Pers_Ilcesi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Pers_Ili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Pers_Tel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Pers_Cep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Pers_Email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gramStart"/>
      <w:r w:rsidRPr="00D4139B">
        <w:rPr>
          <w:rFonts w:ascii="Times New Roman" w:hAnsi="Times New Roman" w:cs="Times New Roman"/>
          <w:color w:val="000000"/>
          <w:sz w:val="24"/>
          <w:szCs w:val="24"/>
        </w:rPr>
        <w:t>Bolum</w:t>
      </w:r>
      <w:proofErr w:type="gramEnd"/>
      <w:r w:rsidRPr="00D4139B">
        <w:rPr>
          <w:rFonts w:ascii="Times New Roman" w:hAnsi="Times New Roman" w:cs="Times New Roman"/>
          <w:color w:val="000000"/>
          <w:sz w:val="24"/>
          <w:szCs w:val="24"/>
        </w:rPr>
        <w:t>_ID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Cinsiyet_ID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Unvan_ID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Pers_Foto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Pers_CV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Pers_CV_File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Pers_CV_Web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Pers_SGK_No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Pers_TC_No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Kaydeden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Kayit_Tarihi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Son_Kaydeden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Son_Kayit_</w:t>
      </w:r>
      <w:proofErr w:type="gramStart"/>
      <w:r w:rsidRPr="00D4139B">
        <w:rPr>
          <w:rFonts w:ascii="Times New Roman" w:hAnsi="Times New Roman" w:cs="Times New Roman"/>
          <w:color w:val="000000"/>
          <w:sz w:val="24"/>
          <w:szCs w:val="24"/>
        </w:rPr>
        <w:t>Tarihi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 Pers</w:t>
      </w:r>
      <w:proofErr w:type="gramEnd"/>
      <w:r w:rsidRPr="00D4139B">
        <w:rPr>
          <w:rFonts w:ascii="Times New Roman" w:hAnsi="Times New Roman" w:cs="Times New Roman"/>
          <w:color w:val="000000"/>
          <w:sz w:val="24"/>
          <w:szCs w:val="24"/>
        </w:rPr>
        <w:t>_Aktif_Mi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</w:t>
      </w:r>
    </w:p>
    <w:p w14:paraId="35B4128D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FF"/>
          <w:sz w:val="24"/>
          <w:szCs w:val="24"/>
        </w:rPr>
        <w:t>VALUES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583885E2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1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Ali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Yılmaz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1990-01-01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2024-11-30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Karanfil St. No1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Besiktas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İstanbul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5551234567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5337776666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ali.yilmaz@example.com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1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1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1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12345666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11111111111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Mustafa Coruh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2024-12-01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Aktif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0B752711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2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Ayşe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Demir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1995-05-05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2024-11-30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Manolya St. No2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Mamak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Ankara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5551234568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5334445555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ayse.demir@example.com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2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2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2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23456666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22222222222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Mustafa Coruh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2024-12-01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Aktif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2868633C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3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Mehmet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Kaya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1985-12-31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2024-11-30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Patatya St. No3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Alsancak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İzmir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5551234569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5332223333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mehmet.kaya@example.com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3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1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3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34567666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33333333333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Mustafa Coruh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2024-12-01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Aktif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47B3C725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4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Fatma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Yıldız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2000-06-15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2024-11-30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Gül St. No4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Nilüfer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Bursa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5551234570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5331112222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fatma.yildiz@example.com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4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2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4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45678666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44444444444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Mustafa Coruh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2024-12-01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Aktif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56EBA1D1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5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Ahmet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Öztürk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1998-02-28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2024-11-30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Nilüfer St. No5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Kas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Antalya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5551234571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5333337777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ahmet.ozturk@example.com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5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1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5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56789666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55555555555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Mustafa Coruh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2024-12-01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Aktif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28ABC4CA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6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Zeynep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Karaaslan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1993-11-11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2024-11-30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Zambak St. No6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Hurriyet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Adana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5551234572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5336665555</w:t>
      </w:r>
      <w:proofErr w:type="gramStart"/>
      <w:r w:rsidRPr="00D4139B">
        <w:rPr>
          <w:rFonts w:ascii="Times New Roman" w:hAnsi="Times New Roman" w:cs="Times New Roman"/>
          <w:color w:val="FF0000"/>
          <w:sz w:val="24"/>
          <w:szCs w:val="24"/>
        </w:rPr>
        <w:t>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zeynep.karaaslan@example.com</w:t>
      </w:r>
      <w:proofErr w:type="gramEnd"/>
      <w:r w:rsidRPr="00D4139B">
        <w:rPr>
          <w:rFonts w:ascii="Times New Roman" w:hAnsi="Times New Roman" w:cs="Times New Roman"/>
          <w:color w:val="FF0000"/>
          <w:sz w:val="24"/>
          <w:szCs w:val="24"/>
        </w:rPr>
        <w:t>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1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2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2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67890666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66666666666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Mustafa Coruh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2024-12-01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Aktif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60A94881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7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Aysel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Köken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1997-12-11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2024-11-30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Melisa St. No7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Kızılay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Ankara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5551234573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5335552323</w:t>
      </w:r>
      <w:proofErr w:type="gramStart"/>
      <w:r w:rsidRPr="00D4139B">
        <w:rPr>
          <w:rFonts w:ascii="Times New Roman" w:hAnsi="Times New Roman" w:cs="Times New Roman"/>
          <w:color w:val="FF0000"/>
          <w:sz w:val="24"/>
          <w:szCs w:val="24"/>
        </w:rPr>
        <w:t>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aysel.koken@example.com</w:t>
      </w:r>
      <w:proofErr w:type="gramEnd"/>
      <w:r w:rsidRPr="00D4139B">
        <w:rPr>
          <w:rFonts w:ascii="Times New Roman" w:hAnsi="Times New Roman" w:cs="Times New Roman"/>
          <w:color w:val="FF0000"/>
          <w:sz w:val="24"/>
          <w:szCs w:val="24"/>
        </w:rPr>
        <w:t>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2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2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3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13456666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77777777777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Mustafa Coruh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2024-12-01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Aktif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594F75DF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8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Mert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Bayram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1994-12-11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2024-11-30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Akasya St. No1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Akıncılar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Sivas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5551544567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5051112222</w:t>
      </w:r>
      <w:proofErr w:type="gramStart"/>
      <w:r w:rsidRPr="00D4139B">
        <w:rPr>
          <w:rFonts w:ascii="Times New Roman" w:hAnsi="Times New Roman" w:cs="Times New Roman"/>
          <w:color w:val="FF0000"/>
          <w:sz w:val="24"/>
          <w:szCs w:val="24"/>
        </w:rPr>
        <w:t>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mert.bayram@example.com</w:t>
      </w:r>
      <w:proofErr w:type="gramEnd"/>
      <w:r w:rsidRPr="00D4139B">
        <w:rPr>
          <w:rFonts w:ascii="Times New Roman" w:hAnsi="Times New Roman" w:cs="Times New Roman"/>
          <w:color w:val="FF0000"/>
          <w:sz w:val="24"/>
          <w:szCs w:val="24"/>
        </w:rPr>
        <w:t>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3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1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4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14567666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88888888888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Mustafa Coruh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2024-12-01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Aktif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5869D343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lastRenderedPageBreak/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9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Ayşe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Yıldırım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1985-08-15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2024-11-30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Defne St. No2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Cankaya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Ankara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5551238568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5057894556</w:t>
      </w:r>
      <w:proofErr w:type="gramStart"/>
      <w:r w:rsidRPr="00D4139B">
        <w:rPr>
          <w:rFonts w:ascii="Times New Roman" w:hAnsi="Times New Roman" w:cs="Times New Roman"/>
          <w:color w:val="FF0000"/>
          <w:sz w:val="24"/>
          <w:szCs w:val="24"/>
        </w:rPr>
        <w:t>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ayse.yildirim@example.com</w:t>
      </w:r>
      <w:proofErr w:type="gramEnd"/>
      <w:r w:rsidRPr="00D4139B">
        <w:rPr>
          <w:rFonts w:ascii="Times New Roman" w:hAnsi="Times New Roman" w:cs="Times New Roman"/>
          <w:color w:val="FF0000"/>
          <w:sz w:val="24"/>
          <w:szCs w:val="24"/>
        </w:rPr>
        <w:t>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4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2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5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15678666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99999999999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Mustafa Coruh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2024-12-01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Aktif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6EDA96B7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10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Mehmet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Karaca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1989-11-25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2024-11-30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Kadife St. No3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Bafra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Samsun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5531234569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5051233221</w:t>
      </w:r>
      <w:proofErr w:type="gramStart"/>
      <w:r w:rsidRPr="00D4139B">
        <w:rPr>
          <w:rFonts w:ascii="Times New Roman" w:hAnsi="Times New Roman" w:cs="Times New Roman"/>
          <w:color w:val="FF0000"/>
          <w:sz w:val="24"/>
          <w:szCs w:val="24"/>
        </w:rPr>
        <w:t>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mehmet.karaca@example.com</w:t>
      </w:r>
      <w:proofErr w:type="gramEnd"/>
      <w:r w:rsidRPr="00D4139B">
        <w:rPr>
          <w:rFonts w:ascii="Times New Roman" w:hAnsi="Times New Roman" w:cs="Times New Roman"/>
          <w:color w:val="FF0000"/>
          <w:sz w:val="24"/>
          <w:szCs w:val="24"/>
        </w:rPr>
        <w:t>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5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1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1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16789666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12345678966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Mustafa Coruh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2024-12-01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Aktif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52D4E177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11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Hayriye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Yıldız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2005-08-10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2024-11-30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Lale St. No4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Demirtas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Mersin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5551234555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5054445555</w:t>
      </w:r>
      <w:proofErr w:type="gramStart"/>
      <w:r w:rsidRPr="00D4139B">
        <w:rPr>
          <w:rFonts w:ascii="Times New Roman" w:hAnsi="Times New Roman" w:cs="Times New Roman"/>
          <w:color w:val="FF0000"/>
          <w:sz w:val="24"/>
          <w:szCs w:val="24"/>
        </w:rPr>
        <w:t>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hayriye.yildiz@example.com</w:t>
      </w:r>
      <w:proofErr w:type="gramEnd"/>
      <w:r w:rsidRPr="00D4139B">
        <w:rPr>
          <w:rFonts w:ascii="Times New Roman" w:hAnsi="Times New Roman" w:cs="Times New Roman"/>
          <w:color w:val="FF0000"/>
          <w:sz w:val="24"/>
          <w:szCs w:val="24"/>
        </w:rPr>
        <w:t>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1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2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4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17890666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12345678999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Mustafa Coruh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2024-12-01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Aktif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4BDA7D27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12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Ferhat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Öztürk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1990-02-25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2024-11-30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Orkide St. No5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Pozcu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Mersin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5551255571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5052351899</w:t>
      </w:r>
      <w:proofErr w:type="gramStart"/>
      <w:r w:rsidRPr="00D4139B">
        <w:rPr>
          <w:rFonts w:ascii="Times New Roman" w:hAnsi="Times New Roman" w:cs="Times New Roman"/>
          <w:color w:val="FF0000"/>
          <w:sz w:val="24"/>
          <w:szCs w:val="24"/>
        </w:rPr>
        <w:t>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ferhat.ozturk@example.com</w:t>
      </w:r>
      <w:proofErr w:type="gramEnd"/>
      <w:r w:rsidRPr="00D4139B">
        <w:rPr>
          <w:rFonts w:ascii="Times New Roman" w:hAnsi="Times New Roman" w:cs="Times New Roman"/>
          <w:color w:val="FF0000"/>
          <w:sz w:val="24"/>
          <w:szCs w:val="24"/>
        </w:rPr>
        <w:t>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2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1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3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18901666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13467985246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Mustafa Coruh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2024-12-01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NULL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Aktif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;</w:t>
      </w:r>
    </w:p>
    <w:p w14:paraId="180022BA" w14:textId="77777777" w:rsidR="00D02C48" w:rsidRPr="00D4139B" w:rsidRDefault="00D02C48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58410014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FF"/>
          <w:sz w:val="24"/>
          <w:szCs w:val="24"/>
        </w:rPr>
        <w:t>INSERT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INTO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tbl_Maaslar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Maas_ID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Pers_ID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Maas_Tarihi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Maas_Tutari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Maas_Komisyonu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Ay_ID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</w:t>
      </w:r>
    </w:p>
    <w:p w14:paraId="50ACD62F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FF"/>
          <w:sz w:val="24"/>
          <w:szCs w:val="24"/>
        </w:rPr>
        <w:t>VALUES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11A19787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1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1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2025-01-01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50000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0.05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1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7F3ED055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2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2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2025-01-01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55000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0.05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1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27CB5939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3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3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2025-01-01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60000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0.05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1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3F2A9B6D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4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4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2025-01-01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65000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0.05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1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60997585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5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5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2025-01-01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70000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0.05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1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7A3E4FBF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6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6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2025-01-01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75000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0.05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1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438649D3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7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7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2025-01-01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80000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0.05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1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11CAEBD0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8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8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2025-01-01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85000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0.05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1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30C53AF8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9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9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2025-01-01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90000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0.05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1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1973FC9C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10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10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2025-01-01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95000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0.05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1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11AEAF36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11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11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2025-01-01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100000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0.05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1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7584697B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12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12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2025-01-01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105000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0.05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1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;</w:t>
      </w:r>
    </w:p>
    <w:p w14:paraId="73CF7CBB" w14:textId="77777777" w:rsidR="00D02C48" w:rsidRPr="00D4139B" w:rsidRDefault="00D02C48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79F1053F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FF"/>
          <w:sz w:val="24"/>
          <w:szCs w:val="24"/>
        </w:rPr>
        <w:t>INSERT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INTO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tbl_Kullanicilar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Kullanici_ID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Kullanici_Adi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Kullanici_Sifre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Yetki_ID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</w:t>
      </w:r>
    </w:p>
    <w:p w14:paraId="2E6330B5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FF"/>
          <w:sz w:val="24"/>
          <w:szCs w:val="24"/>
        </w:rPr>
        <w:t>VALUES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2E505C1B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1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Ali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123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1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5BEA552B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2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Ayşe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234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2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47D238E6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3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Mehmet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345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3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66DDA712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4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Fatma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435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4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605F3D5F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5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Ahmet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453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5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40C24B90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proofErr w:type="gramStart"/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6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proofErr w:type="gramEnd"/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Zeynep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534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6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78D9BC49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proofErr w:type="gramStart"/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7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proofErr w:type="gramEnd"/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Aysel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543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7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541928B7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8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Mert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234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2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643BD968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9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Ayşe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345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3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67105E52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10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Mehmet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435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4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79FF4D12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11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Hayriye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453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5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523CB136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12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Ferhat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534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6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;</w:t>
      </w:r>
    </w:p>
    <w:p w14:paraId="7D674040" w14:textId="77777777" w:rsidR="00D02C48" w:rsidRDefault="00D02C48" w:rsidP="00D02C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D18DD12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FF"/>
          <w:sz w:val="24"/>
          <w:szCs w:val="24"/>
        </w:rPr>
        <w:t>INSERT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INTO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tbl_Kategoriler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K_ID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Cinsiyet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Unvan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Ilce_Adi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Il_Adi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Ulke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Ay_Adi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Yetki_Turu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Kitap_Turu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3DE5E543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FF"/>
          <w:sz w:val="24"/>
          <w:szCs w:val="24"/>
        </w:rPr>
        <w:t>VALUES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37992092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1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Erkek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VTY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Besiktas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İstanbul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Türkiye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Ocak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Admin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Teknoloji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088343BB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2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Kadın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Müdür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Mamak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Ankara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Türkiye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Şubat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Veri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Programlama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2ECA0360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3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Erkek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Satış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Alsancak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İzmir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Türkiye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Mart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Yönetici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Proje Yonetimi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16F03452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lastRenderedPageBreak/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4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Kadın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Muhasebeci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Nilüfer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Bursa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Türkiye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Nisan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Raporcu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Muhasebe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1813FB58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5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Erkek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CEO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Kas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Antalya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Türkiye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Mayıs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Mühendis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Veri Bilimi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519E125E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6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Kadın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CIO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Hurriyet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Adana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Türkiye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Haziran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Raporcu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Mimari Tasarım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38339137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7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Kadın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Satış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Kızılay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Ankara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Türkiye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Temmuz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Mühendis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Teknoloji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2D56C87E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8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Erkek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Müdür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Akıncılar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Sivas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Türkiye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Şubat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Veri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Veri Madenciligi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7556579F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9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Kadın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Satış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Cankaya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Ankara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Türkiye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Mart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Yönetici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Teknoloji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0C6C6467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10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Erkek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Muhasebeci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Bafra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Samsun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Türkiye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Nisan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Raporcu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Ekonomi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35547DCA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11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Kadın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CEO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Demirtas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Mersin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Türkiye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Mayıs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Mühendis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 xml:space="preserve">'Yapay </w:t>
      </w:r>
      <w:proofErr w:type="gramStart"/>
      <w:r w:rsidRPr="00D4139B">
        <w:rPr>
          <w:rFonts w:ascii="Times New Roman" w:hAnsi="Times New Roman" w:cs="Times New Roman"/>
          <w:color w:val="FF0000"/>
          <w:sz w:val="24"/>
          <w:szCs w:val="24"/>
        </w:rPr>
        <w:t>Zeka</w:t>
      </w:r>
      <w:proofErr w:type="gramEnd"/>
      <w:r w:rsidRPr="00D4139B">
        <w:rPr>
          <w:rFonts w:ascii="Times New Roman" w:hAnsi="Times New Roman" w:cs="Times New Roman"/>
          <w:color w:val="FF0000"/>
          <w:sz w:val="24"/>
          <w:szCs w:val="24"/>
        </w:rPr>
        <w:t xml:space="preserve"> Gelisimi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056A74F8" w14:textId="1031F30A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12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Erkek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CIO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</w:t>
      </w:r>
      <w:r w:rsidR="00A405BD">
        <w:rPr>
          <w:rFonts w:ascii="Times New Roman" w:hAnsi="Times New Roman" w:cs="Times New Roman"/>
          <w:color w:val="FF0000"/>
          <w:sz w:val="24"/>
          <w:szCs w:val="24"/>
        </w:rPr>
        <w:t>Pozcu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Mersin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Türkiye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</w:t>
      </w:r>
      <w:proofErr w:type="spellStart"/>
      <w:r w:rsidRPr="00D4139B">
        <w:rPr>
          <w:rFonts w:ascii="Times New Roman" w:hAnsi="Times New Roman" w:cs="Times New Roman"/>
          <w:color w:val="FF0000"/>
          <w:sz w:val="24"/>
          <w:szCs w:val="24"/>
        </w:rPr>
        <w:t>Haziran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Raporcu</w:t>
      </w:r>
      <w:proofErr w:type="spellEnd"/>
      <w:r w:rsidRPr="00D4139B">
        <w:rPr>
          <w:rFonts w:ascii="Times New Roman" w:hAnsi="Times New Roman" w:cs="Times New Roman"/>
          <w:color w:val="FF0000"/>
          <w:sz w:val="24"/>
          <w:szCs w:val="24"/>
        </w:rPr>
        <w:t>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Teknoloji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;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6016059D" w14:textId="77777777" w:rsidR="00D02C48" w:rsidRPr="00D4139B" w:rsidRDefault="00D02C48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47E248BA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8000"/>
          <w:sz w:val="24"/>
          <w:szCs w:val="24"/>
        </w:rPr>
        <w:t>-- tbl_Bolumler tablosuna veri ekleme</w:t>
      </w:r>
    </w:p>
    <w:p w14:paraId="4F0CE89A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FF"/>
          <w:sz w:val="24"/>
          <w:szCs w:val="24"/>
        </w:rPr>
        <w:t>INSERT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INTO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tbl_Bolumler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proofErr w:type="gramStart"/>
      <w:r w:rsidRPr="00D4139B">
        <w:rPr>
          <w:rFonts w:ascii="Times New Roman" w:hAnsi="Times New Roman" w:cs="Times New Roman"/>
          <w:color w:val="000000"/>
          <w:sz w:val="24"/>
          <w:szCs w:val="24"/>
        </w:rPr>
        <w:t>Bolum</w:t>
      </w:r>
      <w:proofErr w:type="gramEnd"/>
      <w:r w:rsidRPr="00D4139B">
        <w:rPr>
          <w:rFonts w:ascii="Times New Roman" w:hAnsi="Times New Roman" w:cs="Times New Roman"/>
          <w:color w:val="000000"/>
          <w:sz w:val="24"/>
          <w:szCs w:val="24"/>
        </w:rPr>
        <w:t>_ID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gramStart"/>
      <w:r w:rsidRPr="00D4139B">
        <w:rPr>
          <w:rFonts w:ascii="Times New Roman" w:hAnsi="Times New Roman" w:cs="Times New Roman"/>
          <w:color w:val="000000"/>
          <w:sz w:val="24"/>
          <w:szCs w:val="24"/>
        </w:rPr>
        <w:t>Bolum</w:t>
      </w:r>
      <w:proofErr w:type="gramEnd"/>
      <w:r w:rsidRPr="00D4139B">
        <w:rPr>
          <w:rFonts w:ascii="Times New Roman" w:hAnsi="Times New Roman" w:cs="Times New Roman"/>
          <w:color w:val="000000"/>
          <w:sz w:val="24"/>
          <w:szCs w:val="24"/>
        </w:rPr>
        <w:t>_Adi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gramStart"/>
      <w:r w:rsidRPr="00D4139B">
        <w:rPr>
          <w:rFonts w:ascii="Times New Roman" w:hAnsi="Times New Roman" w:cs="Times New Roman"/>
          <w:color w:val="000000"/>
          <w:sz w:val="24"/>
          <w:szCs w:val="24"/>
        </w:rPr>
        <w:t>Bolum</w:t>
      </w:r>
      <w:proofErr w:type="gramEnd"/>
      <w:r w:rsidRPr="00D4139B">
        <w:rPr>
          <w:rFonts w:ascii="Times New Roman" w:hAnsi="Times New Roman" w:cs="Times New Roman"/>
          <w:color w:val="000000"/>
          <w:sz w:val="24"/>
          <w:szCs w:val="24"/>
        </w:rPr>
        <w:t>_Tel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Yonetici_ID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3D443E67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FF"/>
          <w:sz w:val="24"/>
          <w:szCs w:val="24"/>
        </w:rPr>
        <w:t>VALUES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7E1AC2D1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1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Bilgi işlem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5551234567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1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63B0BE1D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2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Pazarlama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5551234568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2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0E7A57D9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3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Satış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5551234569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3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0688D63C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4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Muhasebe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5551234570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4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4A8F6A54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5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Finans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FF0000"/>
          <w:sz w:val="24"/>
          <w:szCs w:val="24"/>
        </w:rPr>
        <w:t>'5551234571'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,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5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;</w:t>
      </w:r>
    </w:p>
    <w:p w14:paraId="7AEEEAA2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FF"/>
          <w:sz w:val="24"/>
          <w:szCs w:val="24"/>
        </w:rPr>
        <w:t>GO</w:t>
      </w:r>
    </w:p>
    <w:p w14:paraId="3AAC4C0D" w14:textId="77777777" w:rsidR="00D02C48" w:rsidRPr="00D4139B" w:rsidRDefault="00D02C48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7EEE6AA8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8000"/>
          <w:sz w:val="24"/>
          <w:szCs w:val="24"/>
        </w:rPr>
        <w:t>-- Foreign key kısıtlamaları ekleme</w:t>
      </w:r>
    </w:p>
    <w:p w14:paraId="1B7EAA5E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FF"/>
          <w:sz w:val="24"/>
          <w:szCs w:val="24"/>
        </w:rPr>
        <w:t>ALTER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TABLE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tbl_Personeller  </w:t>
      </w:r>
    </w:p>
    <w:p w14:paraId="655A8B06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FF"/>
          <w:sz w:val="24"/>
          <w:szCs w:val="24"/>
        </w:rPr>
        <w:t>ADD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FOREIGN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 xml:space="preserve">KEY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proofErr w:type="gramStart"/>
      <w:r w:rsidRPr="00D4139B">
        <w:rPr>
          <w:rFonts w:ascii="Times New Roman" w:hAnsi="Times New Roman" w:cs="Times New Roman"/>
          <w:color w:val="000000"/>
          <w:sz w:val="24"/>
          <w:szCs w:val="24"/>
        </w:rPr>
        <w:t>Bolum</w:t>
      </w:r>
      <w:proofErr w:type="gramEnd"/>
      <w:r w:rsidRPr="00D4139B">
        <w:rPr>
          <w:rFonts w:ascii="Times New Roman" w:hAnsi="Times New Roman" w:cs="Times New Roman"/>
          <w:color w:val="000000"/>
          <w:sz w:val="24"/>
          <w:szCs w:val="24"/>
        </w:rPr>
        <w:t>_ID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REFERENCES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tbl_</w:t>
      </w:r>
      <w:proofErr w:type="gramStart"/>
      <w:r w:rsidRPr="00D4139B">
        <w:rPr>
          <w:rFonts w:ascii="Times New Roman" w:hAnsi="Times New Roman" w:cs="Times New Roman"/>
          <w:color w:val="000000"/>
          <w:sz w:val="24"/>
          <w:szCs w:val="24"/>
        </w:rPr>
        <w:t>Bolumler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Bolum</w:t>
      </w:r>
      <w:proofErr w:type="gramEnd"/>
      <w:r w:rsidRPr="00D4139B">
        <w:rPr>
          <w:rFonts w:ascii="Times New Roman" w:hAnsi="Times New Roman" w:cs="Times New Roman"/>
          <w:color w:val="000000"/>
          <w:sz w:val="24"/>
          <w:szCs w:val="24"/>
        </w:rPr>
        <w:t>_ID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5D944BD4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FOREIGN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 xml:space="preserve">KEY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Unvan_ID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REFERENCES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tbl_Kategoriler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K_ID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;</w:t>
      </w:r>
    </w:p>
    <w:p w14:paraId="1D2DFE60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FF"/>
          <w:sz w:val="24"/>
          <w:szCs w:val="24"/>
        </w:rPr>
        <w:t>GO</w:t>
      </w:r>
    </w:p>
    <w:p w14:paraId="0884741B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FF"/>
          <w:sz w:val="24"/>
          <w:szCs w:val="24"/>
        </w:rPr>
        <w:t>ALTER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TABLE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tbl_Kullanicilar</w:t>
      </w:r>
    </w:p>
    <w:p w14:paraId="5C66F15F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FF"/>
          <w:sz w:val="24"/>
          <w:szCs w:val="24"/>
        </w:rPr>
        <w:t>ADD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CONSTRAint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FK_tbl_Kullanicilar_Kategoriler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FOREIGN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 xml:space="preserve">KEY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Yetki_ID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REFERENCES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tbl_Kategoriler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K_ID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</w:t>
      </w:r>
    </w:p>
    <w:p w14:paraId="7446A0E0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FF"/>
          <w:sz w:val="24"/>
          <w:szCs w:val="24"/>
        </w:rPr>
        <w:t>GO</w:t>
      </w:r>
    </w:p>
    <w:p w14:paraId="5496A9A2" w14:textId="77777777" w:rsidR="00D02C48" w:rsidRPr="00D4139B" w:rsidRDefault="00D02C48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32F69A39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FF"/>
          <w:sz w:val="24"/>
          <w:szCs w:val="24"/>
        </w:rPr>
        <w:t>ALTER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TABLE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tbl_Maaslar </w:t>
      </w:r>
    </w:p>
    <w:p w14:paraId="3987458A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FF"/>
          <w:sz w:val="24"/>
          <w:szCs w:val="24"/>
        </w:rPr>
        <w:t>ADD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CONSTRAINT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FK_tbl_Maaslar_tbl_Personeller_Pers_ID</w:t>
      </w:r>
    </w:p>
    <w:p w14:paraId="158387E4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FF"/>
          <w:sz w:val="24"/>
          <w:szCs w:val="24"/>
        </w:rPr>
        <w:t>FOREIGN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 xml:space="preserve">KEY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Pers_ID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REFERENCES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tbl_</w:t>
      </w:r>
      <w:proofErr w:type="gramStart"/>
      <w:r w:rsidRPr="00D4139B">
        <w:rPr>
          <w:rFonts w:ascii="Times New Roman" w:hAnsi="Times New Roman" w:cs="Times New Roman"/>
          <w:color w:val="000000"/>
          <w:sz w:val="24"/>
          <w:szCs w:val="24"/>
        </w:rPr>
        <w:t>Personeller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proofErr w:type="gramEnd"/>
      <w:r w:rsidRPr="00D4139B">
        <w:rPr>
          <w:rFonts w:ascii="Times New Roman" w:hAnsi="Times New Roman" w:cs="Times New Roman"/>
          <w:color w:val="000000"/>
          <w:sz w:val="24"/>
          <w:szCs w:val="24"/>
        </w:rPr>
        <w:t>Pers_ID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,</w:t>
      </w:r>
    </w:p>
    <w:p w14:paraId="7200F79D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CONSTRAINT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FK_tbl_Maaslar_tbl_Kategoriler_Ay_ID</w:t>
      </w:r>
    </w:p>
    <w:p w14:paraId="2A282E4F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FF"/>
          <w:sz w:val="24"/>
          <w:szCs w:val="24"/>
        </w:rPr>
        <w:t>FOREIGN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 xml:space="preserve">KEY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Ay_ID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REFERENCES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tbl_Kategoriler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(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>K_ID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);</w:t>
      </w:r>
    </w:p>
    <w:p w14:paraId="6285524E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FF"/>
          <w:sz w:val="24"/>
          <w:szCs w:val="24"/>
        </w:rPr>
        <w:t>GO</w:t>
      </w:r>
    </w:p>
    <w:p w14:paraId="2FB370B9" w14:textId="77777777" w:rsidR="00D02C48" w:rsidRPr="00D4139B" w:rsidRDefault="00D02C48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11F842C0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FF"/>
          <w:sz w:val="24"/>
          <w:szCs w:val="24"/>
        </w:rPr>
        <w:t>ALTER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TABLE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tbl_Maaslar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CHECK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CONSTRAINT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FK_tbl_Maaslar_tbl_Kategoriler_Ay_ID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;</w:t>
      </w:r>
    </w:p>
    <w:p w14:paraId="7C25758C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FF"/>
          <w:sz w:val="24"/>
          <w:szCs w:val="24"/>
        </w:rPr>
        <w:t>GO</w:t>
      </w:r>
    </w:p>
    <w:p w14:paraId="441B65BC" w14:textId="77777777" w:rsidR="00D02C48" w:rsidRPr="00D4139B" w:rsidRDefault="00D02C48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6A1AAA19" w14:textId="77777777" w:rsidR="00D02C48" w:rsidRPr="00D4139B" w:rsidRDefault="00D02C48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1BFC61E4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8000"/>
          <w:sz w:val="24"/>
          <w:szCs w:val="24"/>
        </w:rPr>
        <w:t>/* Tabloları Sorgulama */</w:t>
      </w:r>
    </w:p>
    <w:p w14:paraId="3C443561" w14:textId="77777777" w:rsidR="00D02C48" w:rsidRPr="00D4139B" w:rsidRDefault="00D02C48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1FC0A401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FF"/>
          <w:sz w:val="24"/>
          <w:szCs w:val="24"/>
        </w:rPr>
        <w:t>SELECT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*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FROM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tbl_Kategoriler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;</w:t>
      </w:r>
    </w:p>
    <w:p w14:paraId="3C608511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FF"/>
          <w:sz w:val="24"/>
          <w:szCs w:val="24"/>
        </w:rPr>
        <w:t>SELECT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*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FROM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tbl_Bolumler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;</w:t>
      </w:r>
    </w:p>
    <w:p w14:paraId="5DDDBAAF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FF"/>
          <w:sz w:val="24"/>
          <w:szCs w:val="24"/>
        </w:rPr>
        <w:t>SELECT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*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FROM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tbl_Personeller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;</w:t>
      </w:r>
    </w:p>
    <w:p w14:paraId="1E4FBFCA" w14:textId="77777777" w:rsidR="00D02C48" w:rsidRPr="00D4139B" w:rsidRDefault="000822F1" w:rsidP="00D02C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4139B">
        <w:rPr>
          <w:rFonts w:ascii="Times New Roman" w:hAnsi="Times New Roman" w:cs="Times New Roman"/>
          <w:color w:val="0000FF"/>
          <w:sz w:val="24"/>
          <w:szCs w:val="24"/>
        </w:rPr>
        <w:t>SELECT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*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FROM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tbl_Maaslar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;</w:t>
      </w:r>
    </w:p>
    <w:p w14:paraId="747D77A7" w14:textId="77777777" w:rsidR="00694869" w:rsidRPr="00D4139B" w:rsidRDefault="000822F1" w:rsidP="00D02C48">
      <w:pPr>
        <w:rPr>
          <w:rFonts w:ascii="Times New Roman" w:hAnsi="Times New Roman" w:cs="Times New Roman"/>
          <w:sz w:val="24"/>
          <w:szCs w:val="24"/>
        </w:rPr>
      </w:pPr>
      <w:r w:rsidRPr="00D4139B">
        <w:rPr>
          <w:rFonts w:ascii="Times New Roman" w:hAnsi="Times New Roman" w:cs="Times New Roman"/>
          <w:color w:val="0000FF"/>
          <w:sz w:val="24"/>
          <w:szCs w:val="24"/>
        </w:rPr>
        <w:t>SELECT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*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39B">
        <w:rPr>
          <w:rFonts w:ascii="Times New Roman" w:hAnsi="Times New Roman" w:cs="Times New Roman"/>
          <w:color w:val="0000FF"/>
          <w:sz w:val="24"/>
          <w:szCs w:val="24"/>
        </w:rPr>
        <w:t>FROM</w:t>
      </w:r>
      <w:r w:rsidRPr="00D4139B">
        <w:rPr>
          <w:rFonts w:ascii="Times New Roman" w:hAnsi="Times New Roman" w:cs="Times New Roman"/>
          <w:color w:val="000000"/>
          <w:sz w:val="24"/>
          <w:szCs w:val="24"/>
        </w:rPr>
        <w:t xml:space="preserve"> tbl_Kullanicilar</w:t>
      </w:r>
      <w:r w:rsidRPr="00D4139B">
        <w:rPr>
          <w:rFonts w:ascii="Times New Roman" w:hAnsi="Times New Roman" w:cs="Times New Roman"/>
          <w:color w:val="808080"/>
          <w:sz w:val="24"/>
          <w:szCs w:val="24"/>
        </w:rPr>
        <w:t>;</w:t>
      </w:r>
    </w:p>
    <w:sectPr w:rsidR="00694869" w:rsidRPr="00D4139B" w:rsidSect="00555D3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783BBD" w14:textId="77777777" w:rsidR="00444E89" w:rsidRDefault="00444E89">
      <w:pPr>
        <w:spacing w:after="0" w:line="240" w:lineRule="auto"/>
      </w:pPr>
      <w:r>
        <w:separator/>
      </w:r>
    </w:p>
  </w:endnote>
  <w:endnote w:type="continuationSeparator" w:id="0">
    <w:p w14:paraId="45B349D4" w14:textId="77777777" w:rsidR="00444E89" w:rsidRDefault="00444E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334742" w14:textId="77777777" w:rsidR="00513208" w:rsidRDefault="0051320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95372156"/>
      <w:docPartObj>
        <w:docPartGallery w:val="Page Numbers (Bottom of Page)"/>
        <w:docPartUnique/>
      </w:docPartObj>
    </w:sdtPr>
    <w:sdtContent>
      <w:p w14:paraId="1E2A8B9A" w14:textId="77777777" w:rsidR="00513208" w:rsidRDefault="000822F1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E7DD7">
          <w:rPr>
            <w:noProof/>
          </w:rPr>
          <w:t>3</w:t>
        </w:r>
        <w:r>
          <w:fldChar w:fldCharType="end"/>
        </w:r>
      </w:p>
    </w:sdtContent>
  </w:sdt>
  <w:p w14:paraId="613A45F8" w14:textId="77777777" w:rsidR="00513208" w:rsidRDefault="00513208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F834A7" w14:textId="77777777" w:rsidR="00513208" w:rsidRDefault="0051320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67C196" w14:textId="77777777" w:rsidR="00444E89" w:rsidRDefault="00444E89">
      <w:pPr>
        <w:spacing w:after="0" w:line="240" w:lineRule="auto"/>
      </w:pPr>
      <w:r>
        <w:separator/>
      </w:r>
    </w:p>
  </w:footnote>
  <w:footnote w:type="continuationSeparator" w:id="0">
    <w:p w14:paraId="2B63BDB2" w14:textId="77777777" w:rsidR="00444E89" w:rsidRDefault="00444E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1E1BA5" w14:textId="77777777" w:rsidR="00513208" w:rsidRDefault="00513208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0AA8C0" w14:textId="77777777" w:rsidR="00513208" w:rsidRDefault="00513208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811854" w14:textId="77777777" w:rsidR="00513208" w:rsidRDefault="00513208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yMTMysTAG0uampko6SsGpxcWZ+XkgBYYGtQB8Tdd4LQAAAA=="/>
  </w:docVars>
  <w:rsids>
    <w:rsidRoot w:val="00526332"/>
    <w:rsid w:val="0001618A"/>
    <w:rsid w:val="00031A98"/>
    <w:rsid w:val="00034B2A"/>
    <w:rsid w:val="00067B7D"/>
    <w:rsid w:val="0007481D"/>
    <w:rsid w:val="000822F1"/>
    <w:rsid w:val="00085A8E"/>
    <w:rsid w:val="00092C9A"/>
    <w:rsid w:val="000A1137"/>
    <w:rsid w:val="000A5006"/>
    <w:rsid w:val="000D3629"/>
    <w:rsid w:val="000E2B4F"/>
    <w:rsid w:val="000F0EBC"/>
    <w:rsid w:val="000F2191"/>
    <w:rsid w:val="000F6E75"/>
    <w:rsid w:val="00101475"/>
    <w:rsid w:val="00112B61"/>
    <w:rsid w:val="00131528"/>
    <w:rsid w:val="001321F8"/>
    <w:rsid w:val="00187621"/>
    <w:rsid w:val="00194CFD"/>
    <w:rsid w:val="001C0D5B"/>
    <w:rsid w:val="001E07F9"/>
    <w:rsid w:val="001F180B"/>
    <w:rsid w:val="001F7E76"/>
    <w:rsid w:val="00201209"/>
    <w:rsid w:val="002158A8"/>
    <w:rsid w:val="0023708D"/>
    <w:rsid w:val="00255021"/>
    <w:rsid w:val="00265CA9"/>
    <w:rsid w:val="00281373"/>
    <w:rsid w:val="00290778"/>
    <w:rsid w:val="00294FB5"/>
    <w:rsid w:val="002A2D94"/>
    <w:rsid w:val="002A476D"/>
    <w:rsid w:val="002B575A"/>
    <w:rsid w:val="002B7F9C"/>
    <w:rsid w:val="002C4086"/>
    <w:rsid w:val="002C4FB3"/>
    <w:rsid w:val="002C56AF"/>
    <w:rsid w:val="002F3FBE"/>
    <w:rsid w:val="003128FB"/>
    <w:rsid w:val="00313BCB"/>
    <w:rsid w:val="00325CD0"/>
    <w:rsid w:val="00330C48"/>
    <w:rsid w:val="00332122"/>
    <w:rsid w:val="00362C6C"/>
    <w:rsid w:val="00365C73"/>
    <w:rsid w:val="00366EF2"/>
    <w:rsid w:val="003829EB"/>
    <w:rsid w:val="00390A24"/>
    <w:rsid w:val="003956B3"/>
    <w:rsid w:val="003A77CE"/>
    <w:rsid w:val="003B5DB0"/>
    <w:rsid w:val="003C3FA0"/>
    <w:rsid w:val="003D0A6C"/>
    <w:rsid w:val="003D22D5"/>
    <w:rsid w:val="003E4D03"/>
    <w:rsid w:val="003E7E16"/>
    <w:rsid w:val="003F0F58"/>
    <w:rsid w:val="003F30F3"/>
    <w:rsid w:val="00411C38"/>
    <w:rsid w:val="00412C83"/>
    <w:rsid w:val="00416717"/>
    <w:rsid w:val="00420475"/>
    <w:rsid w:val="00432F64"/>
    <w:rsid w:val="00436F08"/>
    <w:rsid w:val="00444E89"/>
    <w:rsid w:val="00475E52"/>
    <w:rsid w:val="00477118"/>
    <w:rsid w:val="0048405E"/>
    <w:rsid w:val="004925F5"/>
    <w:rsid w:val="0049464E"/>
    <w:rsid w:val="00513208"/>
    <w:rsid w:val="00523CD0"/>
    <w:rsid w:val="0052570B"/>
    <w:rsid w:val="00526332"/>
    <w:rsid w:val="00541159"/>
    <w:rsid w:val="0054421B"/>
    <w:rsid w:val="00555D3F"/>
    <w:rsid w:val="00565BA4"/>
    <w:rsid w:val="0058095C"/>
    <w:rsid w:val="00583A5F"/>
    <w:rsid w:val="005A1FA7"/>
    <w:rsid w:val="005A261A"/>
    <w:rsid w:val="005E4D4C"/>
    <w:rsid w:val="005E7DD7"/>
    <w:rsid w:val="005F3F77"/>
    <w:rsid w:val="006027A4"/>
    <w:rsid w:val="00602BFA"/>
    <w:rsid w:val="006053F1"/>
    <w:rsid w:val="00621CAE"/>
    <w:rsid w:val="006226FD"/>
    <w:rsid w:val="00623A00"/>
    <w:rsid w:val="0062776D"/>
    <w:rsid w:val="00631013"/>
    <w:rsid w:val="00633E88"/>
    <w:rsid w:val="00650EB0"/>
    <w:rsid w:val="00676EE2"/>
    <w:rsid w:val="00694869"/>
    <w:rsid w:val="006A55ED"/>
    <w:rsid w:val="006B0A53"/>
    <w:rsid w:val="00701B2C"/>
    <w:rsid w:val="0071233F"/>
    <w:rsid w:val="00713BCA"/>
    <w:rsid w:val="007261D4"/>
    <w:rsid w:val="00735481"/>
    <w:rsid w:val="007616D1"/>
    <w:rsid w:val="0078383F"/>
    <w:rsid w:val="00790477"/>
    <w:rsid w:val="007A697A"/>
    <w:rsid w:val="007A6A97"/>
    <w:rsid w:val="007B0E5C"/>
    <w:rsid w:val="007D39C8"/>
    <w:rsid w:val="007F6026"/>
    <w:rsid w:val="007F71F1"/>
    <w:rsid w:val="00814AEB"/>
    <w:rsid w:val="00821E02"/>
    <w:rsid w:val="00832D45"/>
    <w:rsid w:val="00833926"/>
    <w:rsid w:val="00847643"/>
    <w:rsid w:val="00883852"/>
    <w:rsid w:val="00884AD8"/>
    <w:rsid w:val="00884FFE"/>
    <w:rsid w:val="00885533"/>
    <w:rsid w:val="0088564C"/>
    <w:rsid w:val="00885F7B"/>
    <w:rsid w:val="00887527"/>
    <w:rsid w:val="0089638F"/>
    <w:rsid w:val="008B2488"/>
    <w:rsid w:val="008D29C8"/>
    <w:rsid w:val="008D3432"/>
    <w:rsid w:val="008E2190"/>
    <w:rsid w:val="008F0AFF"/>
    <w:rsid w:val="008F6254"/>
    <w:rsid w:val="00916BA4"/>
    <w:rsid w:val="009173EE"/>
    <w:rsid w:val="00917FAB"/>
    <w:rsid w:val="00933D36"/>
    <w:rsid w:val="00937028"/>
    <w:rsid w:val="009445A2"/>
    <w:rsid w:val="00957600"/>
    <w:rsid w:val="009854E5"/>
    <w:rsid w:val="0099066E"/>
    <w:rsid w:val="009A1C6D"/>
    <w:rsid w:val="009B5EC6"/>
    <w:rsid w:val="009C1449"/>
    <w:rsid w:val="009C5638"/>
    <w:rsid w:val="009D0E2C"/>
    <w:rsid w:val="009E7B45"/>
    <w:rsid w:val="009E7B70"/>
    <w:rsid w:val="009F1B87"/>
    <w:rsid w:val="00A16335"/>
    <w:rsid w:val="00A405BD"/>
    <w:rsid w:val="00A51BEF"/>
    <w:rsid w:val="00A602DA"/>
    <w:rsid w:val="00A64F36"/>
    <w:rsid w:val="00A70943"/>
    <w:rsid w:val="00A70DA8"/>
    <w:rsid w:val="00A90A65"/>
    <w:rsid w:val="00A94007"/>
    <w:rsid w:val="00A94051"/>
    <w:rsid w:val="00AA1588"/>
    <w:rsid w:val="00AA1EB5"/>
    <w:rsid w:val="00AB055A"/>
    <w:rsid w:val="00AC040D"/>
    <w:rsid w:val="00AC61D9"/>
    <w:rsid w:val="00AF03BB"/>
    <w:rsid w:val="00AF3EAE"/>
    <w:rsid w:val="00B3669D"/>
    <w:rsid w:val="00B723E4"/>
    <w:rsid w:val="00B92059"/>
    <w:rsid w:val="00BB4043"/>
    <w:rsid w:val="00BB7005"/>
    <w:rsid w:val="00BD29BE"/>
    <w:rsid w:val="00BE2BDA"/>
    <w:rsid w:val="00BE567D"/>
    <w:rsid w:val="00C04D11"/>
    <w:rsid w:val="00C16FC3"/>
    <w:rsid w:val="00C226CF"/>
    <w:rsid w:val="00C41FC1"/>
    <w:rsid w:val="00C60751"/>
    <w:rsid w:val="00C749A9"/>
    <w:rsid w:val="00C82A7B"/>
    <w:rsid w:val="00C83CFB"/>
    <w:rsid w:val="00CA1B99"/>
    <w:rsid w:val="00CA55A1"/>
    <w:rsid w:val="00CC7539"/>
    <w:rsid w:val="00CE065F"/>
    <w:rsid w:val="00D02C48"/>
    <w:rsid w:val="00D064CC"/>
    <w:rsid w:val="00D160D2"/>
    <w:rsid w:val="00D40551"/>
    <w:rsid w:val="00D4139B"/>
    <w:rsid w:val="00D41BAB"/>
    <w:rsid w:val="00D440E7"/>
    <w:rsid w:val="00D50838"/>
    <w:rsid w:val="00D8609C"/>
    <w:rsid w:val="00DA4610"/>
    <w:rsid w:val="00DA4A21"/>
    <w:rsid w:val="00DB3815"/>
    <w:rsid w:val="00DC1D78"/>
    <w:rsid w:val="00DD7A89"/>
    <w:rsid w:val="00DE5149"/>
    <w:rsid w:val="00DF274E"/>
    <w:rsid w:val="00DF2786"/>
    <w:rsid w:val="00DF369B"/>
    <w:rsid w:val="00E26204"/>
    <w:rsid w:val="00E34D7B"/>
    <w:rsid w:val="00E44D0B"/>
    <w:rsid w:val="00E45602"/>
    <w:rsid w:val="00E62615"/>
    <w:rsid w:val="00E66846"/>
    <w:rsid w:val="00E84092"/>
    <w:rsid w:val="00E86AD8"/>
    <w:rsid w:val="00E94D4B"/>
    <w:rsid w:val="00EA02D5"/>
    <w:rsid w:val="00EC58F9"/>
    <w:rsid w:val="00EF2CA2"/>
    <w:rsid w:val="00F062CA"/>
    <w:rsid w:val="00F06AD3"/>
    <w:rsid w:val="00F108B2"/>
    <w:rsid w:val="00F11C2A"/>
    <w:rsid w:val="00F12089"/>
    <w:rsid w:val="00F13A35"/>
    <w:rsid w:val="00F27512"/>
    <w:rsid w:val="00F3781F"/>
    <w:rsid w:val="00F50F40"/>
    <w:rsid w:val="00F530AB"/>
    <w:rsid w:val="00F54246"/>
    <w:rsid w:val="00F54702"/>
    <w:rsid w:val="00F63398"/>
    <w:rsid w:val="00F64F38"/>
    <w:rsid w:val="00F655E1"/>
    <w:rsid w:val="00F841C6"/>
    <w:rsid w:val="00FA5323"/>
    <w:rsid w:val="00FD5B23"/>
    <w:rsid w:val="00FF0308"/>
    <w:rsid w:val="023E77DC"/>
    <w:rsid w:val="0EF6F4B6"/>
    <w:rsid w:val="17F0CC34"/>
    <w:rsid w:val="1C37A998"/>
    <w:rsid w:val="1EDA2F60"/>
    <w:rsid w:val="23AE3E76"/>
    <w:rsid w:val="26D24ED1"/>
    <w:rsid w:val="27BBCD64"/>
    <w:rsid w:val="31CBD01B"/>
    <w:rsid w:val="39F9C762"/>
    <w:rsid w:val="454167CC"/>
    <w:rsid w:val="4BC0CCB1"/>
    <w:rsid w:val="4C19341E"/>
    <w:rsid w:val="5073C924"/>
    <w:rsid w:val="5B4FBBC5"/>
    <w:rsid w:val="63E20260"/>
    <w:rsid w:val="6675C399"/>
    <w:rsid w:val="6D926EFA"/>
    <w:rsid w:val="6E2DC6DF"/>
    <w:rsid w:val="6EEF92C3"/>
    <w:rsid w:val="72AC3933"/>
    <w:rsid w:val="7C39F3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7ACB8F"/>
  <w15:chartTrackingRefBased/>
  <w15:docId w15:val="{B2EE00B9-0F14-4BAC-B321-93314CF6B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A1C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12C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Kpr">
    <w:name w:val="Hyperlink"/>
    <w:basedOn w:val="VarsaylanParagrafYazTipi"/>
    <w:uiPriority w:val="99"/>
    <w:unhideWhenUsed/>
    <w:rsid w:val="000F0EBC"/>
    <w:rPr>
      <w:color w:val="0000FF"/>
      <w:u w:val="single"/>
    </w:rPr>
  </w:style>
  <w:style w:type="character" w:styleId="Gl">
    <w:name w:val="Strong"/>
    <w:basedOn w:val="VarsaylanParagrafYazTipi"/>
    <w:uiPriority w:val="22"/>
    <w:qFormat/>
    <w:rsid w:val="000D3629"/>
    <w:rPr>
      <w:b/>
      <w:bCs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8F6254"/>
    <w:rPr>
      <w:color w:val="605E5C"/>
      <w:shd w:val="clear" w:color="auto" w:fill="E1DFDD"/>
    </w:rPr>
  </w:style>
  <w:style w:type="paragraph" w:styleId="stBilgi">
    <w:name w:val="header"/>
    <w:basedOn w:val="Normal"/>
    <w:link w:val="stBilgiChar"/>
    <w:uiPriority w:val="99"/>
    <w:unhideWhenUsed/>
    <w:rsid w:val="005132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13208"/>
  </w:style>
  <w:style w:type="paragraph" w:styleId="AltBilgi">
    <w:name w:val="footer"/>
    <w:basedOn w:val="Normal"/>
    <w:link w:val="AltBilgiChar"/>
    <w:uiPriority w:val="99"/>
    <w:unhideWhenUsed/>
    <w:rsid w:val="005132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132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83CD1BFD4D9E4F92043EC91A4ED422" ma:contentTypeVersion="7" ma:contentTypeDescription="Create a new document." ma:contentTypeScope="" ma:versionID="15a68783754e758b020a0b50ccc98d15">
  <xsd:schema xmlns:xsd="http://www.w3.org/2001/XMLSchema" xmlns:xs="http://www.w3.org/2001/XMLSchema" xmlns:p="http://schemas.microsoft.com/office/2006/metadata/properties" xmlns:ns2="bdd3cf8b-1f6a-4c10-a29d-66c55813ed33" xmlns:ns3="3197d434-bf6e-438c-ac3d-13f26b66a1ad" targetNamespace="http://schemas.microsoft.com/office/2006/metadata/properties" ma:root="true" ma:fieldsID="47ff4a248651467be37565093673904c" ns2:_="" ns3:_="">
    <xsd:import namespace="bdd3cf8b-1f6a-4c10-a29d-66c55813ed33"/>
    <xsd:import namespace="3197d434-bf6e-438c-ac3d-13f26b66a1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d3cf8b-1f6a-4c10-a29d-66c55813ed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97d434-bf6e-438c-ac3d-13f26b66a1a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3D4B861-0EB3-482F-AC4A-B9E9541B70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d3cf8b-1f6a-4c10-a29d-66c55813ed33"/>
    <ds:schemaRef ds:uri="3197d434-bf6e-438c-ac3d-13f26b66a1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DB0F02D-9C33-449E-BE4C-90D8429BD30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59ED8E4-4916-441B-81F6-AB6DD504292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FABE702-91C5-4B28-953C-6AFBE1B59B6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1479</Words>
  <Characters>8432</Characters>
  <Application>Microsoft Office Word</Application>
  <DocSecurity>0</DocSecurity>
  <Lines>70</Lines>
  <Paragraphs>19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stafa Çoruh</dc:creator>
  <cp:lastModifiedBy>eren uçar</cp:lastModifiedBy>
  <cp:revision>2</cp:revision>
  <cp:lastPrinted>2021-08-02T09:42:00Z</cp:lastPrinted>
  <dcterms:created xsi:type="dcterms:W3CDTF">2025-05-11T22:43:00Z</dcterms:created>
  <dcterms:modified xsi:type="dcterms:W3CDTF">2025-05-11T2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83CD1BFD4D9E4F92043EC91A4ED422</vt:lpwstr>
  </property>
</Properties>
</file>